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682E7" w14:textId="0D1B95E3" w:rsidR="00A85487" w:rsidRPr="003555EE" w:rsidRDefault="00C01279" w:rsidP="00100C5B">
      <w:pPr>
        <w:pStyle w:val="Heading3"/>
      </w:pPr>
      <w:r>
        <w:rPr>
          <w:u w:val="none"/>
        </w:rPr>
        <w:t xml:space="preserve">                                                                                                                                       </w:t>
      </w:r>
    </w:p>
    <w:p w14:paraId="185BD37D" w14:textId="60237837" w:rsidR="00A85487" w:rsidRPr="00CC4FE3" w:rsidRDefault="007D75C6" w:rsidP="001862B4">
      <w:pPr>
        <w:jc w:val="both"/>
        <w:rPr>
          <w:rFonts w:asciiTheme="minorHAnsi" w:hAnsiTheme="minorHAnsi" w:cstheme="minorHAnsi"/>
          <w:b/>
          <w:bCs/>
          <w:color w:val="006600"/>
          <w:sz w:val="44"/>
          <w:szCs w:val="44"/>
        </w:rPr>
      </w:pPr>
      <w:r w:rsidRPr="00CC4FE3">
        <w:rPr>
          <w:rFonts w:asciiTheme="minorHAnsi" w:hAnsiTheme="minorHAnsi" w:cstheme="minorHAnsi"/>
          <w:b/>
          <w:bCs/>
          <w:color w:val="006600"/>
          <w:sz w:val="44"/>
          <w:szCs w:val="44"/>
        </w:rPr>
        <w:t>Job title</w:t>
      </w:r>
      <w:r w:rsidR="002976D5" w:rsidRPr="00CC4FE3">
        <w:rPr>
          <w:rFonts w:asciiTheme="minorHAnsi" w:hAnsiTheme="minorHAnsi" w:cstheme="minorHAnsi"/>
          <w:b/>
          <w:bCs/>
          <w:color w:val="006600"/>
          <w:sz w:val="44"/>
          <w:szCs w:val="44"/>
        </w:rPr>
        <w:t xml:space="preserve"> </w:t>
      </w:r>
    </w:p>
    <w:p w14:paraId="15CD1238" w14:textId="77777777" w:rsidR="00A85487" w:rsidRPr="001862B4" w:rsidRDefault="00A85487" w:rsidP="001862B4">
      <w:pPr>
        <w:jc w:val="both"/>
        <w:rPr>
          <w:rFonts w:asciiTheme="minorHAnsi" w:hAnsiTheme="minorHAnsi" w:cs="Arial"/>
          <w:sz w:val="28"/>
          <w:szCs w:val="28"/>
        </w:rPr>
      </w:pPr>
    </w:p>
    <w:tbl>
      <w:tblPr>
        <w:tblStyle w:val="TableGrid"/>
        <w:tblW w:w="0" w:type="auto"/>
        <w:tblInd w:w="0" w:type="dxa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2835"/>
        <w:gridCol w:w="1276"/>
        <w:gridCol w:w="3492"/>
      </w:tblGrid>
      <w:tr w:rsidR="003E4AA3" w14:paraId="1EAF2F53" w14:textId="77777777" w:rsidTr="00555F73">
        <w:trPr>
          <w:trHeight w:val="59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7398C611" w14:textId="6BA8D4A8" w:rsidR="003E4AA3" w:rsidRPr="009235C6" w:rsidRDefault="003E4AA3">
            <w:pPr>
              <w:rPr>
                <w:rFonts w:cstheme="minorHAnsi"/>
                <w:b/>
                <w:bCs/>
                <w:color w:val="FFFFFF" w:themeColor="background1"/>
                <w:sz w:val="22"/>
              </w:rPr>
            </w:pPr>
            <w:bookmarkStart w:id="0" w:name="_Hlk122621579"/>
            <w:r w:rsidRPr="009235C6">
              <w:rPr>
                <w:rFonts w:cstheme="minorHAnsi"/>
                <w:b/>
                <w:bCs/>
                <w:color w:val="FFFFFF" w:themeColor="background1"/>
              </w:rPr>
              <w:t xml:space="preserve">Job </w:t>
            </w:r>
            <w:r w:rsidR="005A534E">
              <w:rPr>
                <w:rFonts w:cstheme="minorHAnsi"/>
                <w:b/>
                <w:bCs/>
                <w:color w:val="FFFFFF" w:themeColor="background1"/>
              </w:rPr>
              <w:t>grad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36DCA" w14:textId="3E4B7932" w:rsidR="003E4AA3" w:rsidRPr="00F02515" w:rsidRDefault="00B82037">
            <w:pPr>
              <w:rPr>
                <w:rStyle w:val="normaltextrun"/>
                <w:rFonts w:ascii="Calibri" w:hAnsi="Calibri" w:cs="Calibri"/>
                <w:sz w:val="22"/>
              </w:rPr>
            </w:pPr>
            <w:r>
              <w:rPr>
                <w:rStyle w:val="normaltextrun"/>
                <w:rFonts w:ascii="Calibri" w:hAnsi="Calibri" w:cs="Calibri"/>
                <w:sz w:val="22"/>
              </w:rPr>
              <w:t>Lev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03C7C2B7" w14:textId="70F6CE16" w:rsidR="003E4AA3" w:rsidRPr="009235C6" w:rsidRDefault="003E4AA3" w:rsidP="00BF6F89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9235C6">
              <w:rPr>
                <w:rFonts w:cstheme="minorHAnsi"/>
                <w:b/>
                <w:bCs/>
                <w:color w:val="FFFFFF" w:themeColor="background1"/>
              </w:rPr>
              <w:t>Reports to</w:t>
            </w:r>
          </w:p>
        </w:tc>
        <w:tc>
          <w:tcPr>
            <w:tcW w:w="34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85A247" w14:textId="67B944CF" w:rsidR="003E4AA3" w:rsidRPr="00F02515" w:rsidRDefault="008349C1" w:rsidP="0049137A">
            <w:pPr>
              <w:rPr>
                <w:rStyle w:val="normaltextrun"/>
                <w:rFonts w:ascii="Calibri" w:hAnsi="Calibri" w:cs="Calibri"/>
                <w:sz w:val="22"/>
              </w:rPr>
            </w:pPr>
            <w:r w:rsidRPr="00F02515">
              <w:rPr>
                <w:rStyle w:val="normaltextrun"/>
                <w:rFonts w:ascii="Calibri" w:hAnsi="Calibri" w:cs="Calibri"/>
                <w:sz w:val="22"/>
              </w:rPr>
              <w:t>Team Leader Horticulture</w:t>
            </w:r>
          </w:p>
        </w:tc>
      </w:tr>
      <w:tr w:rsidR="003E4AA3" w14:paraId="3C2068F7" w14:textId="77777777" w:rsidTr="00555F7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17B463F9" w14:textId="77777777" w:rsidR="003E4AA3" w:rsidRPr="009235C6" w:rsidRDefault="003E4AA3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9235C6">
              <w:rPr>
                <w:rFonts w:cstheme="minorHAnsi"/>
                <w:b/>
                <w:bCs/>
                <w:color w:val="FFFFFF" w:themeColor="background1"/>
              </w:rPr>
              <w:t>Directorat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BF310" w14:textId="7C615E00" w:rsidR="003E4AA3" w:rsidRPr="00F02515" w:rsidRDefault="00616A67">
            <w:pPr>
              <w:rPr>
                <w:rStyle w:val="normaltextrun"/>
                <w:rFonts w:ascii="Calibri" w:hAnsi="Calibri" w:cs="Calibri"/>
                <w:sz w:val="22"/>
              </w:rPr>
            </w:pPr>
            <w:r w:rsidRPr="00F02515">
              <w:rPr>
                <w:rStyle w:val="normaltextrun"/>
                <w:rFonts w:ascii="Calibri" w:hAnsi="Calibri" w:cs="Calibri"/>
                <w:sz w:val="22"/>
              </w:rPr>
              <w:t>Zoos &amp; Engagement</w:t>
            </w:r>
          </w:p>
          <w:p w14:paraId="0E58A214" w14:textId="77777777" w:rsidR="003E4AA3" w:rsidRPr="00F02515" w:rsidRDefault="003E4AA3">
            <w:pPr>
              <w:rPr>
                <w:rStyle w:val="normaltextrun"/>
                <w:rFonts w:ascii="Calibri" w:hAnsi="Calibri" w:cs="Calibri"/>
                <w:sz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794E9714" w14:textId="77777777" w:rsidR="003E4AA3" w:rsidRPr="009235C6" w:rsidRDefault="003E4AA3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9235C6">
              <w:rPr>
                <w:rFonts w:cstheme="minorHAnsi"/>
                <w:b/>
                <w:bCs/>
                <w:color w:val="FFFFFF" w:themeColor="background1"/>
              </w:rPr>
              <w:t>Function</w:t>
            </w:r>
          </w:p>
        </w:tc>
        <w:tc>
          <w:tcPr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6D4D9" w14:textId="2A0D1CF4" w:rsidR="003E4AA3" w:rsidRPr="00F02515" w:rsidRDefault="00616A67">
            <w:pPr>
              <w:rPr>
                <w:rStyle w:val="normaltextrun"/>
                <w:rFonts w:ascii="Calibri" w:hAnsi="Calibri" w:cs="Calibri"/>
                <w:sz w:val="22"/>
              </w:rPr>
            </w:pPr>
            <w:r w:rsidRPr="00F02515">
              <w:rPr>
                <w:rStyle w:val="normaltextrun"/>
                <w:rFonts w:ascii="Calibri" w:hAnsi="Calibri" w:cs="Calibri"/>
                <w:sz w:val="22"/>
              </w:rPr>
              <w:t xml:space="preserve">Zoo </w:t>
            </w:r>
            <w:r w:rsidR="001B70C0" w:rsidRPr="00F02515">
              <w:rPr>
                <w:rStyle w:val="normaltextrun"/>
                <w:rFonts w:ascii="Calibri" w:hAnsi="Calibri" w:cs="Calibri"/>
                <w:sz w:val="22"/>
              </w:rPr>
              <w:t>H</w:t>
            </w:r>
            <w:r w:rsidRPr="00F02515">
              <w:rPr>
                <w:rStyle w:val="normaltextrun"/>
                <w:rFonts w:ascii="Calibri" w:hAnsi="Calibri" w:cs="Calibri"/>
                <w:sz w:val="22"/>
              </w:rPr>
              <w:t>orticulturalist</w:t>
            </w:r>
          </w:p>
        </w:tc>
      </w:tr>
      <w:tr w:rsidR="008479A5" w14:paraId="615BAF68" w14:textId="77777777" w:rsidTr="00555F7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</w:tcPr>
          <w:p w14:paraId="1B4B7345" w14:textId="0D8017F8" w:rsidR="008479A5" w:rsidRPr="009235C6" w:rsidRDefault="008479A5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9235C6">
              <w:rPr>
                <w:rFonts w:cstheme="minorHAnsi"/>
                <w:b/>
                <w:bCs/>
                <w:color w:val="FFFFFF" w:themeColor="background1"/>
              </w:rPr>
              <w:t xml:space="preserve">Contract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E0720" w14:textId="4EC89D17" w:rsidR="008479A5" w:rsidRPr="00A62A31" w:rsidRDefault="001C28DE">
            <w:pPr>
              <w:rPr>
                <w:rFonts w:cstheme="minorHAnsi"/>
              </w:rPr>
            </w:pPr>
            <w:r>
              <w:rPr>
                <w:rFonts w:cstheme="minorHAnsi"/>
              </w:rPr>
              <w:t>Permanent</w:t>
            </w:r>
          </w:p>
          <w:p w14:paraId="3891DEE1" w14:textId="4BD55B57" w:rsidR="008479A5" w:rsidRPr="00A62A31" w:rsidRDefault="008479A5">
            <w:pPr>
              <w:rPr>
                <w:rFonts w:cstheme="minorHAns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</w:tcPr>
          <w:p w14:paraId="4F203C26" w14:textId="73541ED6" w:rsidR="008479A5" w:rsidRPr="009235C6" w:rsidRDefault="00AE5D88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9235C6">
              <w:rPr>
                <w:rFonts w:cstheme="minorHAnsi"/>
                <w:b/>
                <w:bCs/>
                <w:color w:val="FFFFFF" w:themeColor="background1"/>
              </w:rPr>
              <w:t>Location</w:t>
            </w:r>
          </w:p>
        </w:tc>
        <w:tc>
          <w:tcPr>
            <w:tcW w:w="3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528D" w14:textId="2524D69F" w:rsidR="008479A5" w:rsidRPr="00F02515" w:rsidRDefault="006352C5">
            <w:pPr>
              <w:rPr>
                <w:rStyle w:val="normaltextrun"/>
                <w:rFonts w:ascii="Calibri" w:hAnsi="Calibri" w:cs="Calibri"/>
                <w:sz w:val="22"/>
              </w:rPr>
            </w:pPr>
            <w:r w:rsidRPr="00F02515">
              <w:rPr>
                <w:rStyle w:val="normaltextrun"/>
                <w:rFonts w:ascii="Calibri" w:hAnsi="Calibri" w:cs="Calibri"/>
                <w:sz w:val="22"/>
              </w:rPr>
              <w:t xml:space="preserve">Whipsnade </w:t>
            </w:r>
            <w:r w:rsidR="000B60F0" w:rsidRPr="00F02515">
              <w:rPr>
                <w:rStyle w:val="normaltextrun"/>
                <w:rFonts w:ascii="Calibri" w:hAnsi="Calibri" w:cs="Calibri"/>
                <w:sz w:val="22"/>
              </w:rPr>
              <w:t>Zoo</w:t>
            </w:r>
          </w:p>
        </w:tc>
      </w:tr>
      <w:bookmarkEnd w:id="0"/>
    </w:tbl>
    <w:p w14:paraId="08C5A71A" w14:textId="77777777" w:rsidR="00A85487" w:rsidRPr="001862B4" w:rsidRDefault="00A85487" w:rsidP="001862B4">
      <w:pPr>
        <w:jc w:val="both"/>
        <w:rPr>
          <w:rFonts w:asciiTheme="minorHAnsi" w:hAnsiTheme="minorHAnsi" w:cs="Arial"/>
          <w:sz w:val="28"/>
          <w:szCs w:val="28"/>
        </w:rPr>
      </w:pPr>
    </w:p>
    <w:p w14:paraId="33AF7F48" w14:textId="40BB732A" w:rsidR="00A07430" w:rsidRPr="00CC4FE3" w:rsidRDefault="00A07430" w:rsidP="003E4AA3">
      <w:pPr>
        <w:jc w:val="both"/>
        <w:rPr>
          <w:rFonts w:asciiTheme="minorHAnsi" w:hAnsiTheme="minorHAnsi" w:cs="Arial"/>
          <w:b/>
          <w:bCs/>
          <w:color w:val="006600"/>
          <w:sz w:val="32"/>
          <w:szCs w:val="32"/>
        </w:rPr>
      </w:pPr>
      <w:r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>Responsibility for resources</w:t>
      </w:r>
    </w:p>
    <w:p w14:paraId="723DF8C2" w14:textId="77777777" w:rsidR="00A07430" w:rsidRDefault="00A07430" w:rsidP="003E4AA3">
      <w:pPr>
        <w:jc w:val="both"/>
        <w:rPr>
          <w:rFonts w:asciiTheme="minorHAnsi" w:hAnsiTheme="minorHAnsi" w:cs="Arial"/>
          <w:color w:val="244061" w:themeColor="accent1" w:themeShade="80"/>
          <w:sz w:val="32"/>
          <w:szCs w:val="32"/>
        </w:rPr>
      </w:pPr>
    </w:p>
    <w:tbl>
      <w:tblPr>
        <w:tblStyle w:val="TableGrid"/>
        <w:tblW w:w="0" w:type="auto"/>
        <w:tblInd w:w="0" w:type="dxa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1405"/>
        <w:gridCol w:w="2772"/>
        <w:gridCol w:w="1566"/>
        <w:gridCol w:w="3274"/>
      </w:tblGrid>
      <w:tr w:rsidR="008E3454" w:rsidRPr="003E4AA3" w14:paraId="30796C19" w14:textId="77777777" w:rsidTr="00555F73">
        <w:trPr>
          <w:trHeight w:val="596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4F7CD0DF" w14:textId="518A07B5" w:rsidR="008E3454" w:rsidRPr="002402A1" w:rsidRDefault="008E3454" w:rsidP="00AC39F4">
            <w:pPr>
              <w:rPr>
                <w:rFonts w:cstheme="minorHAnsi"/>
                <w:b/>
                <w:bCs/>
                <w:color w:val="FFFFFF" w:themeColor="background1"/>
                <w:sz w:val="22"/>
              </w:rPr>
            </w:pPr>
            <w:r w:rsidRPr="002402A1">
              <w:rPr>
                <w:rFonts w:cstheme="minorHAnsi"/>
                <w:b/>
                <w:bCs/>
                <w:color w:val="FFFFFF" w:themeColor="background1"/>
              </w:rPr>
              <w:t>Direct line repor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5DB39" w14:textId="47B98F3A" w:rsidR="008E3454" w:rsidRPr="00A62A31" w:rsidRDefault="00616A67" w:rsidP="00AC39F4">
            <w:pPr>
              <w:rPr>
                <w:rFonts w:cstheme="minorHAnsi"/>
              </w:rPr>
            </w:pPr>
            <w:r w:rsidRPr="00F02515">
              <w:rPr>
                <w:rStyle w:val="normaltextrun"/>
                <w:rFonts w:ascii="Calibri" w:hAnsi="Calibri" w:cs="Calibri"/>
                <w:sz w:val="22"/>
              </w:rPr>
              <w:t>None</w:t>
            </w:r>
          </w:p>
        </w:tc>
        <w:tc>
          <w:tcPr>
            <w:tcW w:w="14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1897D5E1" w14:textId="41A94098" w:rsidR="008E3454" w:rsidRPr="002402A1" w:rsidRDefault="00DB2592" w:rsidP="00AC39F4">
            <w:pPr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Responsibility</w:t>
            </w:r>
            <w:r w:rsidR="008E3454" w:rsidRPr="002402A1">
              <w:rPr>
                <w:rFonts w:cstheme="minorHAnsi"/>
                <w:b/>
                <w:bCs/>
                <w:color w:val="FFFFFF" w:themeColor="background1"/>
              </w:rPr>
              <w:t xml:space="preserve"> for other resources</w:t>
            </w:r>
          </w:p>
        </w:tc>
        <w:tc>
          <w:tcPr>
            <w:tcW w:w="33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F4C6C0" w14:textId="392E7393" w:rsidR="008E3454" w:rsidRPr="008026AD" w:rsidRDefault="00A62A31" w:rsidP="00AC39F4">
            <w:pPr>
              <w:rPr>
                <w:rFonts w:cstheme="minorHAnsi"/>
                <w:b/>
                <w:bCs/>
              </w:rPr>
            </w:pPr>
            <w:r w:rsidRPr="00F02515">
              <w:rPr>
                <w:rStyle w:val="normaltextrun"/>
                <w:rFonts w:ascii="Calibri" w:hAnsi="Calibri" w:cs="Calibri"/>
                <w:sz w:val="22"/>
              </w:rPr>
              <w:t>Equipment &amp; machinery</w:t>
            </w:r>
          </w:p>
        </w:tc>
      </w:tr>
      <w:tr w:rsidR="008E3454" w:rsidRPr="003E4AA3" w14:paraId="24F406F4" w14:textId="77777777" w:rsidTr="00555F73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3D34C556" w14:textId="28DC4C14" w:rsidR="008E3454" w:rsidRPr="002402A1" w:rsidRDefault="008E3454" w:rsidP="00AC39F4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2402A1">
              <w:rPr>
                <w:rFonts w:cstheme="minorHAnsi"/>
                <w:b/>
                <w:bCs/>
                <w:color w:val="FFFFFF" w:themeColor="background1"/>
              </w:rPr>
              <w:t>Financial resource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FECEA" w14:textId="3174D2C5" w:rsidR="008E3454" w:rsidRPr="00A62A31" w:rsidRDefault="00781870" w:rsidP="00373F9B">
            <w:pPr>
              <w:rPr>
                <w:rFonts w:cstheme="minorHAnsi"/>
              </w:rPr>
            </w:pPr>
            <w:r w:rsidRPr="00F02515">
              <w:rPr>
                <w:rStyle w:val="normaltextrun"/>
                <w:rFonts w:ascii="Calibri" w:hAnsi="Calibri" w:cs="Calibri"/>
                <w:sz w:val="22"/>
              </w:rPr>
              <w:t>None</w:t>
            </w:r>
          </w:p>
        </w:tc>
        <w:tc>
          <w:tcPr>
            <w:tcW w:w="14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hideMark/>
          </w:tcPr>
          <w:p w14:paraId="2F109A09" w14:textId="0D775D66" w:rsidR="008E3454" w:rsidRPr="002402A1" w:rsidRDefault="008E3454" w:rsidP="00AC39F4">
            <w:pPr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33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21A9F" w14:textId="2BFB966F" w:rsidR="008E3454" w:rsidRPr="003E4AA3" w:rsidRDefault="008E3454" w:rsidP="00AC39F4">
            <w:pPr>
              <w:rPr>
                <w:rFonts w:cstheme="minorHAnsi"/>
              </w:rPr>
            </w:pPr>
          </w:p>
        </w:tc>
      </w:tr>
    </w:tbl>
    <w:p w14:paraId="5C916A69" w14:textId="77777777" w:rsidR="00A07430" w:rsidRDefault="00A07430" w:rsidP="003E4AA3">
      <w:pPr>
        <w:jc w:val="both"/>
        <w:rPr>
          <w:rFonts w:asciiTheme="minorHAnsi" w:hAnsiTheme="minorHAnsi" w:cs="Arial"/>
          <w:color w:val="244061" w:themeColor="accent1" w:themeShade="80"/>
          <w:sz w:val="32"/>
          <w:szCs w:val="32"/>
        </w:rPr>
      </w:pPr>
    </w:p>
    <w:p w14:paraId="2C659D50" w14:textId="14BDC4A8" w:rsidR="00A52509" w:rsidRPr="00CC4FE3" w:rsidRDefault="007D25B1" w:rsidP="003E4AA3">
      <w:pPr>
        <w:jc w:val="both"/>
        <w:rPr>
          <w:rFonts w:asciiTheme="minorHAnsi" w:hAnsiTheme="minorHAnsi" w:cs="Arial"/>
          <w:b/>
          <w:bCs/>
          <w:color w:val="006600"/>
          <w:sz w:val="32"/>
          <w:szCs w:val="32"/>
        </w:rPr>
      </w:pPr>
      <w:r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 xml:space="preserve">Our </w:t>
      </w:r>
      <w:r w:rsidR="0030228C"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>vision and mission</w:t>
      </w:r>
      <w:r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 xml:space="preserve"> </w:t>
      </w:r>
    </w:p>
    <w:p w14:paraId="3A42710C" w14:textId="489DC1F3" w:rsidR="00A52509" w:rsidRPr="000306AB" w:rsidRDefault="000306AB" w:rsidP="003E4AA3">
      <w:pPr>
        <w:jc w:val="both"/>
        <w:rPr>
          <w:rFonts w:asciiTheme="minorHAnsi" w:hAnsiTheme="minorHAnsi" w:cs="Arial"/>
          <w:sz w:val="22"/>
          <w:szCs w:val="22"/>
        </w:rPr>
      </w:pPr>
      <w:r w:rsidRPr="000306AB">
        <w:rPr>
          <w:rFonts w:asciiTheme="minorHAnsi" w:hAnsiTheme="minorHAnsi" w:cs="Arial"/>
          <w:sz w:val="22"/>
          <w:szCs w:val="22"/>
        </w:rPr>
        <w:t>The Zoological Society of London (ZSL) is an international conservation charity, driven by science, working to restore wildlife in the UK and around the world. Our vision is a world where wildlife thrives and every role, every person in every corner of ZSL has one thing in common – we are all conservationists, and passionate about restoring wildlife.</w:t>
      </w:r>
    </w:p>
    <w:p w14:paraId="263777C4" w14:textId="77777777" w:rsidR="00A52509" w:rsidRDefault="00A52509" w:rsidP="003E4AA3">
      <w:pPr>
        <w:jc w:val="both"/>
        <w:rPr>
          <w:rFonts w:asciiTheme="minorHAnsi" w:hAnsiTheme="minorHAnsi" w:cs="Arial"/>
          <w:b/>
          <w:bCs/>
          <w:color w:val="365F91" w:themeColor="accent1" w:themeShade="BF"/>
          <w:sz w:val="32"/>
          <w:szCs w:val="32"/>
        </w:rPr>
      </w:pPr>
    </w:p>
    <w:p w14:paraId="4B28E857" w14:textId="2B1B284E" w:rsidR="00266DF6" w:rsidRPr="00516C70" w:rsidRDefault="005A6215" w:rsidP="00654076">
      <w:pPr>
        <w:jc w:val="both"/>
        <w:rPr>
          <w:rFonts w:asciiTheme="minorHAnsi" w:hAnsiTheme="minorHAnsi" w:cs="Arial"/>
          <w:b/>
          <w:bCs/>
          <w:color w:val="006600"/>
          <w:sz w:val="32"/>
          <w:szCs w:val="32"/>
        </w:rPr>
      </w:pPr>
      <w:r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 xml:space="preserve">Purpose of the </w:t>
      </w:r>
      <w:r w:rsidR="003E4AA3"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>role</w:t>
      </w:r>
      <w:r w:rsidR="00A85487"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 xml:space="preserve"> </w:t>
      </w:r>
    </w:p>
    <w:p w14:paraId="43EBF262" w14:textId="589AF9AD" w:rsidR="00BE1541" w:rsidRPr="00F964F2" w:rsidRDefault="00BE1541" w:rsidP="00BE1541">
      <w:pPr>
        <w:spacing w:after="240"/>
        <w:jc w:val="both"/>
        <w:rPr>
          <w:rFonts w:asciiTheme="minorHAnsi" w:hAnsiTheme="minorHAnsi" w:cs="Arial"/>
          <w:sz w:val="22"/>
          <w:szCs w:val="22"/>
        </w:rPr>
      </w:pPr>
      <w:r w:rsidRPr="00F964F2">
        <w:rPr>
          <w:rFonts w:asciiTheme="minorHAnsi" w:hAnsiTheme="minorHAnsi" w:cs="Arial"/>
          <w:sz w:val="22"/>
          <w:szCs w:val="22"/>
        </w:rPr>
        <w:t>Support ZSL in achieving its mission and purpose through the use and advancement of horticulture</w:t>
      </w:r>
      <w:r w:rsidR="00F964F2">
        <w:rPr>
          <w:rFonts w:asciiTheme="minorHAnsi" w:hAnsiTheme="minorHAnsi" w:cs="Arial"/>
          <w:sz w:val="22"/>
          <w:szCs w:val="22"/>
        </w:rPr>
        <w:t xml:space="preserve"> and land-based management</w:t>
      </w:r>
      <w:r w:rsidRPr="00F964F2">
        <w:rPr>
          <w:rFonts w:asciiTheme="minorHAnsi" w:hAnsiTheme="minorHAnsi" w:cs="Arial"/>
          <w:sz w:val="22"/>
          <w:szCs w:val="22"/>
        </w:rPr>
        <w:t>, the application and development of plant related expertise and knowledge, and by managing ZSL’s sites for biodiversity.</w:t>
      </w:r>
    </w:p>
    <w:p w14:paraId="3FF2EFBA" w14:textId="77777777" w:rsidR="009C5955" w:rsidRPr="009C5955" w:rsidRDefault="009C5955" w:rsidP="001862B4">
      <w:pPr>
        <w:jc w:val="both"/>
        <w:rPr>
          <w:rFonts w:asciiTheme="minorHAnsi" w:hAnsiTheme="minorHAnsi" w:cs="Arial"/>
          <w:color w:val="244061" w:themeColor="accent1" w:themeShade="80"/>
          <w:sz w:val="32"/>
          <w:szCs w:val="32"/>
        </w:rPr>
      </w:pPr>
    </w:p>
    <w:p w14:paraId="0CF81AB2" w14:textId="2F47CDA9" w:rsidR="00BA0C98" w:rsidRPr="00CC4FE3" w:rsidRDefault="006B7169" w:rsidP="001862B4">
      <w:pPr>
        <w:jc w:val="both"/>
        <w:rPr>
          <w:rFonts w:asciiTheme="minorHAnsi" w:hAnsiTheme="minorHAnsi" w:cs="Arial"/>
          <w:b/>
          <w:bCs/>
          <w:color w:val="006600"/>
          <w:sz w:val="32"/>
          <w:szCs w:val="32"/>
        </w:rPr>
      </w:pPr>
      <w:r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>K</w:t>
      </w:r>
      <w:r w:rsidR="00E95746"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 xml:space="preserve">ey </w:t>
      </w:r>
      <w:r w:rsidR="004B7041"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>r</w:t>
      </w:r>
      <w:r w:rsidR="005A6215"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>esponsibilities</w:t>
      </w:r>
    </w:p>
    <w:p w14:paraId="208C0AE4" w14:textId="77777777" w:rsidR="00DA3A0A" w:rsidRPr="001C5879" w:rsidRDefault="00DA3A0A" w:rsidP="00DA3A0A">
      <w:pPr>
        <w:jc w:val="both"/>
        <w:rPr>
          <w:rFonts w:asciiTheme="minorHAnsi" w:hAnsiTheme="minorHAnsi" w:cs="Arial"/>
          <w:sz w:val="22"/>
          <w:szCs w:val="22"/>
        </w:rPr>
      </w:pPr>
    </w:p>
    <w:p w14:paraId="70F476FC" w14:textId="7777777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>Comply with current legislation and best practice guidance (e.g. health and safety, environmental, wildlife legislation).</w:t>
      </w:r>
    </w:p>
    <w:p w14:paraId="6D8595FC" w14:textId="77777777" w:rsidR="00792851" w:rsidRPr="00792851" w:rsidRDefault="00792851" w:rsidP="00D811E4">
      <w:pPr>
        <w:pStyle w:val="ListParagraph"/>
        <w:widowControl w:val="0"/>
        <w:numPr>
          <w:ilvl w:val="0"/>
          <w:numId w:val="52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>Comply with ZSL and departmental policies and procedures.</w:t>
      </w:r>
    </w:p>
    <w:p w14:paraId="38D7DFCE" w14:textId="6D03491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 xml:space="preserve">Work toward achieving the </w:t>
      </w:r>
      <w:r w:rsidR="008B033C" w:rsidRPr="00792851">
        <w:rPr>
          <w:rFonts w:eastAsia="Times New Roman" w:cs="Arial"/>
        </w:rPr>
        <w:t>organisations</w:t>
      </w:r>
      <w:r w:rsidRPr="00792851">
        <w:rPr>
          <w:rFonts w:eastAsia="Times New Roman" w:cs="Arial"/>
        </w:rPr>
        <w:t xml:space="preserve"> and department’s aims by carrying out tasks to agreed standards.</w:t>
      </w:r>
    </w:p>
    <w:p w14:paraId="4CB1B408" w14:textId="0CF952B4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 xml:space="preserve">Use facilities, tools, equipment and machinery </w:t>
      </w:r>
      <w:r w:rsidR="00495C59">
        <w:rPr>
          <w:rFonts w:eastAsia="Times New Roman" w:cs="Arial"/>
        </w:rPr>
        <w:t>safe</w:t>
      </w:r>
      <w:r w:rsidR="00F710AE">
        <w:rPr>
          <w:rFonts w:eastAsia="Times New Roman" w:cs="Arial"/>
        </w:rPr>
        <w:t xml:space="preserve">ly, </w:t>
      </w:r>
      <w:r w:rsidRPr="00792851">
        <w:rPr>
          <w:rFonts w:eastAsia="Times New Roman" w:cs="Arial"/>
        </w:rPr>
        <w:t>responsibly and as instructed.</w:t>
      </w:r>
    </w:p>
    <w:p w14:paraId="58547AB6" w14:textId="418586A4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 xml:space="preserve">Carry out and record daily, weekly and monthly planned preventative </w:t>
      </w:r>
      <w:r w:rsidR="00F710AE">
        <w:rPr>
          <w:rFonts w:eastAsia="Times New Roman" w:cs="Arial"/>
        </w:rPr>
        <w:t xml:space="preserve">equipment </w:t>
      </w:r>
      <w:r w:rsidRPr="00792851">
        <w:rPr>
          <w:rFonts w:eastAsia="Times New Roman" w:cs="Arial"/>
        </w:rPr>
        <w:t>maintenance checks to specified standards.</w:t>
      </w:r>
    </w:p>
    <w:p w14:paraId="3BF46FDC" w14:textId="7777777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>Use materials and substances as instructed by the Team Leader Horticulture.</w:t>
      </w:r>
    </w:p>
    <w:p w14:paraId="2B74194C" w14:textId="3DEF9775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 xml:space="preserve">Actively support ZSL’s and the department’s </w:t>
      </w:r>
      <w:r w:rsidR="0037262E">
        <w:rPr>
          <w:rFonts w:eastAsia="Times New Roman" w:cs="Arial"/>
        </w:rPr>
        <w:t>go</w:t>
      </w:r>
      <w:r w:rsidR="00DB36F8">
        <w:rPr>
          <w:rFonts w:eastAsia="Times New Roman" w:cs="Arial"/>
        </w:rPr>
        <w:t>als</w:t>
      </w:r>
      <w:r w:rsidRPr="00792851">
        <w:rPr>
          <w:rFonts w:eastAsia="Times New Roman" w:cs="Arial"/>
        </w:rPr>
        <w:t xml:space="preserve"> to protect the environment and operate sustainably.</w:t>
      </w:r>
    </w:p>
    <w:p w14:paraId="1FFB524D" w14:textId="7777777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lastRenderedPageBreak/>
        <w:t>Ensure own safety and that of others.</w:t>
      </w:r>
    </w:p>
    <w:p w14:paraId="079117B6" w14:textId="7777777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>Maintain and develop amenity areas and exhibits to defined horticultural standards.</w:t>
      </w:r>
    </w:p>
    <w:p w14:paraId="64475C62" w14:textId="7777777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>Carry out horticultural tasks that support animal sections, optimising husbandry and welfare opportunities.</w:t>
      </w:r>
    </w:p>
    <w:p w14:paraId="20B00F71" w14:textId="229F7C41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 xml:space="preserve">Carry out horticultural tasks to optimise the site’s biodiversity value and function through appropriate habitat </w:t>
      </w:r>
      <w:r w:rsidR="00DB36F8">
        <w:rPr>
          <w:rFonts w:eastAsia="Times New Roman" w:cs="Arial"/>
        </w:rPr>
        <w:t xml:space="preserve">creation and </w:t>
      </w:r>
      <w:r w:rsidRPr="00792851">
        <w:rPr>
          <w:rFonts w:eastAsia="Times New Roman" w:cs="Arial"/>
        </w:rPr>
        <w:t>management.</w:t>
      </w:r>
    </w:p>
    <w:p w14:paraId="1D4D34D9" w14:textId="7777777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>Participate in training and further learning (formal and informal) to comply with legislation and best practice, and to develop up to date skills and knowledge in zoo horticulture.</w:t>
      </w:r>
    </w:p>
    <w:p w14:paraId="01F1052C" w14:textId="77777777" w:rsidR="00792851" w:rsidRPr="00792851" w:rsidRDefault="00792851" w:rsidP="00D811E4">
      <w:pPr>
        <w:pStyle w:val="ListParagraph"/>
        <w:widowControl w:val="0"/>
        <w:numPr>
          <w:ilvl w:val="0"/>
          <w:numId w:val="51"/>
        </w:numPr>
        <w:suppressAutoHyphens/>
        <w:spacing w:after="0" w:line="240" w:lineRule="auto"/>
        <w:ind w:left="357" w:right="211" w:hanging="357"/>
        <w:contextualSpacing w:val="0"/>
        <w:jc w:val="both"/>
        <w:rPr>
          <w:rFonts w:eastAsia="Times New Roman" w:cs="Arial"/>
        </w:rPr>
      </w:pPr>
      <w:r w:rsidRPr="00792851">
        <w:rPr>
          <w:rFonts w:eastAsia="Times New Roman" w:cs="Arial"/>
        </w:rPr>
        <w:t>Supervise colleagues in situations that require special competencies (e.g. when operating machinery) as agreed with the Team Leader Horticulture.</w:t>
      </w:r>
    </w:p>
    <w:p w14:paraId="598F5BF0" w14:textId="77777777" w:rsidR="00792851" w:rsidRDefault="00792851" w:rsidP="00F54DC1">
      <w:pPr>
        <w:pStyle w:val="ListParagraph"/>
        <w:spacing w:after="0" w:line="240" w:lineRule="auto"/>
        <w:ind w:left="360"/>
        <w:contextualSpacing w:val="0"/>
        <w:rPr>
          <w:rFonts w:ascii="Arial" w:hAnsi="Arial" w:cs="Arial"/>
        </w:rPr>
      </w:pPr>
    </w:p>
    <w:p w14:paraId="00097379" w14:textId="77777777" w:rsidR="007B52BD" w:rsidRPr="007B52BD" w:rsidRDefault="007B52BD" w:rsidP="007B52BD">
      <w:pPr>
        <w:jc w:val="both"/>
        <w:rPr>
          <w:rFonts w:asciiTheme="minorHAnsi" w:hAnsiTheme="minorHAnsi" w:cs="Arial"/>
          <w:sz w:val="22"/>
          <w:szCs w:val="22"/>
        </w:rPr>
      </w:pPr>
      <w:r w:rsidRPr="007B52BD">
        <w:rPr>
          <w:rFonts w:asciiTheme="minorHAnsi" w:hAnsiTheme="minorHAnsi" w:cs="Arial"/>
          <w:sz w:val="22"/>
          <w:szCs w:val="22"/>
        </w:rPr>
        <w:t xml:space="preserve">The duties and responsibilities described are not a comprehensive list and additional tasks </w:t>
      </w:r>
    </w:p>
    <w:p w14:paraId="1D40BF90" w14:textId="059F9984" w:rsidR="007B52BD" w:rsidRPr="007B52BD" w:rsidRDefault="007B52BD" w:rsidP="007B52BD">
      <w:pPr>
        <w:jc w:val="both"/>
        <w:rPr>
          <w:rFonts w:asciiTheme="minorHAnsi" w:hAnsiTheme="minorHAnsi" w:cs="Arial"/>
          <w:sz w:val="22"/>
          <w:szCs w:val="22"/>
        </w:rPr>
      </w:pPr>
      <w:r w:rsidRPr="007B52BD">
        <w:rPr>
          <w:rFonts w:asciiTheme="minorHAnsi" w:hAnsiTheme="minorHAnsi" w:cs="Arial"/>
          <w:sz w:val="22"/>
          <w:szCs w:val="22"/>
        </w:rPr>
        <w:t>may be assigned from time to time that are in line with the level of the role.</w:t>
      </w:r>
    </w:p>
    <w:p w14:paraId="4CB0138C" w14:textId="77777777" w:rsidR="00F02515" w:rsidRDefault="00F02515" w:rsidP="007B52BD">
      <w:pPr>
        <w:jc w:val="both"/>
        <w:rPr>
          <w:rFonts w:cs="Arial"/>
        </w:rPr>
      </w:pPr>
    </w:p>
    <w:p w14:paraId="5E1E28F7" w14:textId="77777777" w:rsidR="00F02515" w:rsidRPr="007B52BD" w:rsidRDefault="00F02515" w:rsidP="007B52BD">
      <w:pPr>
        <w:jc w:val="both"/>
        <w:rPr>
          <w:rFonts w:cs="Arial"/>
        </w:rPr>
      </w:pPr>
    </w:p>
    <w:p w14:paraId="239FC611" w14:textId="48F72347" w:rsidR="00126340" w:rsidRPr="00CC4FE3" w:rsidRDefault="005A6215" w:rsidP="00034673">
      <w:pPr>
        <w:jc w:val="both"/>
        <w:rPr>
          <w:rFonts w:asciiTheme="minorHAnsi" w:hAnsiTheme="minorHAnsi" w:cs="Arial"/>
          <w:b/>
          <w:bCs/>
          <w:color w:val="006600"/>
          <w:sz w:val="32"/>
          <w:szCs w:val="32"/>
        </w:rPr>
      </w:pPr>
      <w:r w:rsidRPr="00CC4FE3">
        <w:rPr>
          <w:rFonts w:asciiTheme="minorHAnsi" w:hAnsiTheme="minorHAnsi" w:cs="Arial"/>
          <w:b/>
          <w:bCs/>
          <w:color w:val="006600"/>
          <w:sz w:val="32"/>
          <w:szCs w:val="32"/>
        </w:rPr>
        <w:t>Person Specification</w:t>
      </w:r>
    </w:p>
    <w:p w14:paraId="31D23FDB" w14:textId="77777777" w:rsidR="00B56235" w:rsidRPr="00EE1A93" w:rsidRDefault="00B56235" w:rsidP="00034673">
      <w:pPr>
        <w:jc w:val="both"/>
        <w:rPr>
          <w:rFonts w:asciiTheme="minorHAnsi" w:hAnsiTheme="minorHAnsi" w:cs="Arial"/>
          <w:b/>
          <w:bCs/>
          <w:color w:val="365F91" w:themeColor="accent1" w:themeShade="BF"/>
          <w:sz w:val="32"/>
          <w:szCs w:val="32"/>
        </w:rPr>
      </w:pPr>
    </w:p>
    <w:tbl>
      <w:tblPr>
        <w:tblStyle w:val="TableGrid"/>
        <w:tblW w:w="0" w:type="auto"/>
        <w:tblInd w:w="0" w:type="dxa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7746"/>
      </w:tblGrid>
      <w:tr w:rsidR="00E615A4" w14:paraId="6EDBDC52" w14:textId="77777777" w:rsidTr="001B70C0">
        <w:tc>
          <w:tcPr>
            <w:tcW w:w="9017" w:type="dxa"/>
            <w:gridSpan w:val="2"/>
            <w:shd w:val="clear" w:color="auto" w:fill="006600"/>
          </w:tcPr>
          <w:p w14:paraId="7E6B20F2" w14:textId="27A03D6D" w:rsidR="00E615A4" w:rsidRDefault="00E615A4" w:rsidP="006D2DAA">
            <w:pPr>
              <w:jc w:val="both"/>
              <w:rPr>
                <w:rFonts w:cs="Arial"/>
                <w:szCs w:val="24"/>
              </w:rPr>
            </w:pPr>
            <w:r w:rsidRPr="002402A1">
              <w:rPr>
                <w:rFonts w:cs="Arial"/>
                <w:color w:val="FFFFFF" w:themeColor="background1"/>
                <w:szCs w:val="24"/>
              </w:rPr>
              <w:t>Experien</w:t>
            </w:r>
            <w:r w:rsidRPr="00D811E4">
              <w:rPr>
                <w:rFonts w:cs="Arial"/>
                <w:color w:val="FFFFFF" w:themeColor="background1"/>
                <w:szCs w:val="24"/>
                <w:highlight w:val="darkGreen"/>
              </w:rPr>
              <w:t>c</w:t>
            </w:r>
            <w:r w:rsidRPr="00D811E4">
              <w:rPr>
                <w:rFonts w:cs="Arial"/>
                <w:color w:val="FFFFFF" w:themeColor="background1"/>
                <w:szCs w:val="24"/>
                <w:highlight w:val="darkGreen"/>
                <w:shd w:val="clear" w:color="auto" w:fill="0070C0"/>
              </w:rPr>
              <w:t>e</w:t>
            </w:r>
          </w:p>
        </w:tc>
      </w:tr>
      <w:tr w:rsidR="00E615A4" w14:paraId="4EB2D4DC" w14:textId="77777777" w:rsidTr="00DB082C">
        <w:trPr>
          <w:trHeight w:val="703"/>
        </w:trPr>
        <w:tc>
          <w:tcPr>
            <w:tcW w:w="1271" w:type="dxa"/>
          </w:tcPr>
          <w:p w14:paraId="03A03219" w14:textId="0C4D43BE" w:rsidR="00E615A4" w:rsidRDefault="00E615A4" w:rsidP="006D2DAA">
            <w:pPr>
              <w:jc w:val="both"/>
              <w:rPr>
                <w:rFonts w:cs="Arial"/>
                <w:szCs w:val="24"/>
              </w:rPr>
            </w:pPr>
            <w:r w:rsidRPr="001B70C0">
              <w:rPr>
                <w:rFonts w:eastAsia="Times New Roman" w:cs="Arial"/>
                <w:sz w:val="22"/>
              </w:rPr>
              <w:t>Essential</w:t>
            </w:r>
          </w:p>
        </w:tc>
        <w:tc>
          <w:tcPr>
            <w:tcW w:w="7746" w:type="dxa"/>
          </w:tcPr>
          <w:p w14:paraId="0BD5E9EA" w14:textId="77777777" w:rsidR="00306590" w:rsidRPr="00D811E4" w:rsidRDefault="009E7243" w:rsidP="00D811E4">
            <w:pPr>
              <w:pStyle w:val="ListParagraph"/>
              <w:numPr>
                <w:ilvl w:val="0"/>
                <w:numId w:val="65"/>
              </w:numPr>
              <w:spacing w:afterLines="100" w:after="240"/>
              <w:jc w:val="both"/>
              <w:rPr>
                <w:rFonts w:ascii="Arial" w:hAnsi="Arial" w:cs="Arial"/>
                <w:b/>
              </w:rPr>
            </w:pPr>
            <w:r w:rsidRPr="00D811E4">
              <w:rPr>
                <w:rFonts w:cs="Arial"/>
              </w:rPr>
              <w:t>The</w:t>
            </w:r>
            <w:r w:rsidR="00D6583E" w:rsidRPr="00D811E4">
              <w:rPr>
                <w:rFonts w:cs="Arial"/>
              </w:rPr>
              <w:t xml:space="preserve"> </w:t>
            </w:r>
            <w:r w:rsidRPr="00D811E4">
              <w:rPr>
                <w:rFonts w:cs="Arial"/>
              </w:rPr>
              <w:t>position requires</w:t>
            </w:r>
            <w:r w:rsidR="0047515C" w:rsidRPr="00D811E4">
              <w:rPr>
                <w:rFonts w:cs="Arial"/>
              </w:rPr>
              <w:t xml:space="preserve"> experience in </w:t>
            </w:r>
            <w:r w:rsidRPr="00D811E4">
              <w:rPr>
                <w:rFonts w:cs="Arial"/>
              </w:rPr>
              <w:t>amenity horticulture, countryside management or a similar land-based sector.</w:t>
            </w:r>
          </w:p>
          <w:p w14:paraId="68032C9F" w14:textId="6427F44F" w:rsidR="000E2A17" w:rsidRPr="00D811E4" w:rsidRDefault="000E2A17" w:rsidP="00D811E4">
            <w:pPr>
              <w:pStyle w:val="ListParagraph"/>
              <w:numPr>
                <w:ilvl w:val="0"/>
                <w:numId w:val="65"/>
              </w:numPr>
              <w:spacing w:afterLines="100" w:after="240"/>
              <w:jc w:val="both"/>
              <w:rPr>
                <w:rFonts w:ascii="Arial" w:hAnsi="Arial" w:cs="Arial"/>
                <w:bCs/>
              </w:rPr>
            </w:pPr>
            <w:r w:rsidRPr="00D811E4">
              <w:rPr>
                <w:rFonts w:cs="Arial"/>
                <w:bCs/>
              </w:rPr>
              <w:t xml:space="preserve">The position requires </w:t>
            </w:r>
            <w:r w:rsidR="00BF698A">
              <w:rPr>
                <w:rFonts w:cs="Arial"/>
                <w:bCs/>
              </w:rPr>
              <w:t xml:space="preserve">a </w:t>
            </w:r>
            <w:r w:rsidR="00A27CAB">
              <w:rPr>
                <w:rFonts w:cs="Arial"/>
                <w:bCs/>
              </w:rPr>
              <w:t>reasonable</w:t>
            </w:r>
            <w:r w:rsidR="001208D4" w:rsidRPr="00D811E4">
              <w:rPr>
                <w:rFonts w:cs="Arial"/>
                <w:bCs/>
              </w:rPr>
              <w:t xml:space="preserve"> plant </w:t>
            </w:r>
            <w:r w:rsidR="0071365D" w:rsidRPr="00D811E4">
              <w:rPr>
                <w:rFonts w:cs="Arial"/>
                <w:bCs/>
              </w:rPr>
              <w:t xml:space="preserve">identification </w:t>
            </w:r>
            <w:r w:rsidR="001208D4" w:rsidRPr="00D811E4">
              <w:rPr>
                <w:rFonts w:cs="Arial"/>
                <w:bCs/>
              </w:rPr>
              <w:t>knowledge</w:t>
            </w:r>
            <w:r w:rsidR="00317D10" w:rsidRPr="00D811E4">
              <w:rPr>
                <w:rFonts w:cs="Arial"/>
                <w:bCs/>
              </w:rPr>
              <w:t>,</w:t>
            </w:r>
            <w:r w:rsidR="001208D4" w:rsidRPr="00D811E4">
              <w:rPr>
                <w:rFonts w:cs="Arial"/>
                <w:bCs/>
              </w:rPr>
              <w:t xml:space="preserve"> </w:t>
            </w:r>
          </w:p>
          <w:p w14:paraId="7D216395" w14:textId="77777777" w:rsidR="00243879" w:rsidRPr="00F569E6" w:rsidRDefault="00243879" w:rsidP="00D811E4">
            <w:pPr>
              <w:pStyle w:val="ListParagraph"/>
              <w:numPr>
                <w:ilvl w:val="0"/>
                <w:numId w:val="65"/>
              </w:numPr>
              <w:spacing w:afterLines="100" w:after="240"/>
              <w:jc w:val="both"/>
              <w:rPr>
                <w:rFonts w:ascii="Arial" w:hAnsi="Arial" w:cs="Arial"/>
                <w:bCs/>
              </w:rPr>
            </w:pPr>
            <w:r w:rsidRPr="00D811E4">
              <w:rPr>
                <w:rFonts w:cs="Arial"/>
                <w:bCs/>
              </w:rPr>
              <w:t xml:space="preserve">Practical experience in formal garden </w:t>
            </w:r>
            <w:r w:rsidR="00E64D44" w:rsidRPr="00D811E4">
              <w:rPr>
                <w:rFonts w:cs="Arial"/>
                <w:bCs/>
              </w:rPr>
              <w:t>maintenance.</w:t>
            </w:r>
          </w:p>
          <w:p w14:paraId="33AEA9BF" w14:textId="4C050EBB" w:rsidR="00F569E6" w:rsidRPr="00D811E4" w:rsidRDefault="00F569E6" w:rsidP="00D811E4">
            <w:pPr>
              <w:pStyle w:val="ListParagraph"/>
              <w:numPr>
                <w:ilvl w:val="0"/>
                <w:numId w:val="65"/>
              </w:numPr>
              <w:spacing w:afterLines="100" w:after="240"/>
              <w:jc w:val="both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Ability to identify, plan and prioritise</w:t>
            </w:r>
            <w:r w:rsidR="001A27E4">
              <w:rPr>
                <w:rFonts w:cs="Arial"/>
                <w:bCs/>
              </w:rPr>
              <w:t xml:space="preserve"> tasks.</w:t>
            </w:r>
          </w:p>
        </w:tc>
      </w:tr>
      <w:tr w:rsidR="00E615A4" w14:paraId="62D3B963" w14:textId="77777777" w:rsidTr="001B70C0">
        <w:tc>
          <w:tcPr>
            <w:tcW w:w="1271" w:type="dxa"/>
          </w:tcPr>
          <w:p w14:paraId="3D9CD8E9" w14:textId="261715AA" w:rsidR="00E615A4" w:rsidRDefault="00E615A4" w:rsidP="006D2DAA">
            <w:pPr>
              <w:jc w:val="both"/>
              <w:rPr>
                <w:rFonts w:cs="Arial"/>
                <w:szCs w:val="24"/>
              </w:rPr>
            </w:pPr>
            <w:r w:rsidRPr="001B70C0">
              <w:rPr>
                <w:rFonts w:eastAsia="Times New Roman" w:cs="Arial"/>
                <w:sz w:val="22"/>
              </w:rPr>
              <w:t>Desirable</w:t>
            </w:r>
            <w:r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7746" w:type="dxa"/>
          </w:tcPr>
          <w:p w14:paraId="5BD62673" w14:textId="77777777" w:rsidR="00E615A4" w:rsidRPr="00D811E4" w:rsidRDefault="001B70C0" w:rsidP="00D811E4">
            <w:pPr>
              <w:pStyle w:val="ListParagraph"/>
              <w:numPr>
                <w:ilvl w:val="0"/>
                <w:numId w:val="64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Experience in conservation volunteering.</w:t>
            </w:r>
          </w:p>
          <w:p w14:paraId="7385DF94" w14:textId="1A17EE6B" w:rsidR="00872AE1" w:rsidRPr="00D811E4" w:rsidRDefault="00D427FF" w:rsidP="00D811E4">
            <w:pPr>
              <w:pStyle w:val="ListParagraph"/>
              <w:numPr>
                <w:ilvl w:val="0"/>
                <w:numId w:val="64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>Express</w:t>
            </w:r>
            <w:r w:rsidR="001A27E4">
              <w:rPr>
                <w:rFonts w:cs="Arial"/>
              </w:rPr>
              <w:t xml:space="preserve"> an</w:t>
            </w:r>
            <w:r>
              <w:rPr>
                <w:rFonts w:cs="Arial"/>
              </w:rPr>
              <w:t xml:space="preserve"> interest and knowledge of</w:t>
            </w:r>
            <w:r w:rsidR="00872AE1" w:rsidRPr="00D811E4">
              <w:rPr>
                <w:rFonts w:cs="Arial"/>
              </w:rPr>
              <w:t xml:space="preserve"> working in zoo horticulture</w:t>
            </w:r>
          </w:p>
          <w:p w14:paraId="453A2614" w14:textId="42246912" w:rsidR="00B95CB7" w:rsidRPr="00D811E4" w:rsidRDefault="00B95CB7" w:rsidP="00D811E4">
            <w:pPr>
              <w:pStyle w:val="ListParagraph"/>
              <w:numPr>
                <w:ilvl w:val="0"/>
                <w:numId w:val="64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Experience in managing a SSSI site</w:t>
            </w:r>
            <w:r w:rsidR="00243879" w:rsidRPr="00D811E4">
              <w:rPr>
                <w:rFonts w:cs="Arial"/>
              </w:rPr>
              <w:t>.</w:t>
            </w:r>
          </w:p>
        </w:tc>
      </w:tr>
      <w:tr w:rsidR="00E615A4" w14:paraId="42DA08AD" w14:textId="77777777" w:rsidTr="001B70C0">
        <w:tc>
          <w:tcPr>
            <w:tcW w:w="9017" w:type="dxa"/>
            <w:gridSpan w:val="2"/>
            <w:shd w:val="clear" w:color="auto" w:fill="006600"/>
          </w:tcPr>
          <w:p w14:paraId="7FA39D64" w14:textId="63ECA37A" w:rsidR="00E615A4" w:rsidRDefault="00E615A4" w:rsidP="006D2DAA">
            <w:pPr>
              <w:jc w:val="both"/>
              <w:rPr>
                <w:rFonts w:cs="Arial"/>
                <w:szCs w:val="24"/>
              </w:rPr>
            </w:pPr>
            <w:r w:rsidRPr="002402A1">
              <w:rPr>
                <w:rFonts w:cs="Arial"/>
                <w:color w:val="FFFFFF" w:themeColor="background1"/>
                <w:szCs w:val="24"/>
              </w:rPr>
              <w:t>Knowledge and skills</w:t>
            </w:r>
          </w:p>
        </w:tc>
      </w:tr>
      <w:tr w:rsidR="00E615A4" w14:paraId="60A529A9" w14:textId="77777777" w:rsidTr="001B70C0">
        <w:tc>
          <w:tcPr>
            <w:tcW w:w="1271" w:type="dxa"/>
          </w:tcPr>
          <w:p w14:paraId="418BBEB9" w14:textId="611FAA80" w:rsidR="00E615A4" w:rsidRDefault="00E615A4" w:rsidP="006D2DAA">
            <w:pPr>
              <w:jc w:val="both"/>
              <w:rPr>
                <w:rFonts w:cs="Arial"/>
                <w:szCs w:val="24"/>
              </w:rPr>
            </w:pPr>
            <w:r w:rsidRPr="000D373F">
              <w:rPr>
                <w:rFonts w:eastAsia="Times New Roman" w:cs="Arial"/>
                <w:sz w:val="22"/>
              </w:rPr>
              <w:t>Essential</w:t>
            </w:r>
          </w:p>
        </w:tc>
        <w:tc>
          <w:tcPr>
            <w:tcW w:w="7746" w:type="dxa"/>
          </w:tcPr>
          <w:p w14:paraId="0866823B" w14:textId="37B2A9D3" w:rsidR="000D373F" w:rsidRPr="00D811E4" w:rsidRDefault="00E22E65" w:rsidP="00D811E4">
            <w:pPr>
              <w:pStyle w:val="ListParagraph"/>
              <w:numPr>
                <w:ilvl w:val="0"/>
                <w:numId w:val="63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 xml:space="preserve">Good </w:t>
            </w:r>
            <w:r w:rsidR="000D373F" w:rsidRPr="00D811E4">
              <w:rPr>
                <w:rFonts w:cs="Arial"/>
              </w:rPr>
              <w:t>knowledge of current horticultural, arboricultural and conservation management practices and techniques.</w:t>
            </w:r>
          </w:p>
          <w:p w14:paraId="1061C69D" w14:textId="1E5B3088" w:rsidR="00D811E4" w:rsidRPr="00D811E4" w:rsidRDefault="00D811E4" w:rsidP="00D811E4">
            <w:pPr>
              <w:pStyle w:val="ListParagraph"/>
              <w:numPr>
                <w:ilvl w:val="0"/>
                <w:numId w:val="63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Ability to demonstrate initiative and a pro-active approach to completing tasks beneficial to the section/department.</w:t>
            </w:r>
          </w:p>
          <w:p w14:paraId="5AAEBBAE" w14:textId="5C627287" w:rsidR="00D811E4" w:rsidRPr="00D811E4" w:rsidRDefault="00D811E4" w:rsidP="00D811E4">
            <w:pPr>
              <w:pStyle w:val="ListParagraph"/>
              <w:numPr>
                <w:ilvl w:val="0"/>
                <w:numId w:val="63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Demonstrates respectful, punctual, reliable, trustworthy, and diligent behaviour</w:t>
            </w:r>
          </w:p>
          <w:p w14:paraId="61875C9A" w14:textId="77777777" w:rsidR="0024644B" w:rsidRPr="00D811E4" w:rsidRDefault="000D373F" w:rsidP="00D811E4">
            <w:pPr>
              <w:pStyle w:val="ListParagraph"/>
              <w:numPr>
                <w:ilvl w:val="0"/>
                <w:numId w:val="63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Up to date knowledge of current health and safety legislation and best practice guidance</w:t>
            </w:r>
            <w:r w:rsidR="00D811E4" w:rsidRPr="00D811E4">
              <w:rPr>
                <w:rFonts w:cs="Arial"/>
              </w:rPr>
              <w:t>.</w:t>
            </w:r>
          </w:p>
          <w:p w14:paraId="365B012A" w14:textId="77777777" w:rsidR="00D811E4" w:rsidRPr="00D811E4" w:rsidRDefault="00D811E4" w:rsidP="00D811E4">
            <w:pPr>
              <w:pStyle w:val="ListParagraph"/>
              <w:numPr>
                <w:ilvl w:val="0"/>
                <w:numId w:val="63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Capable of supporting volunteers, apprentices, students, and colleagues as requested.</w:t>
            </w:r>
          </w:p>
          <w:p w14:paraId="29208BEF" w14:textId="1D7CB44D" w:rsidR="00D811E4" w:rsidRPr="00D811E4" w:rsidRDefault="00D811E4" w:rsidP="00D811E4">
            <w:pPr>
              <w:pStyle w:val="ListParagraph"/>
              <w:numPr>
                <w:ilvl w:val="0"/>
                <w:numId w:val="63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A presentable appearance through following uniform and clothing policy.</w:t>
            </w:r>
          </w:p>
        </w:tc>
      </w:tr>
      <w:tr w:rsidR="00E615A4" w14:paraId="1111DBEC" w14:textId="77777777" w:rsidTr="001B70C0">
        <w:tc>
          <w:tcPr>
            <w:tcW w:w="1271" w:type="dxa"/>
          </w:tcPr>
          <w:p w14:paraId="3B3C306E" w14:textId="643DDCFC" w:rsidR="00E615A4" w:rsidRDefault="00E615A4" w:rsidP="006D2DAA">
            <w:pPr>
              <w:jc w:val="both"/>
              <w:rPr>
                <w:rFonts w:cs="Arial"/>
                <w:szCs w:val="24"/>
              </w:rPr>
            </w:pPr>
            <w:r w:rsidRPr="002C4EE2">
              <w:rPr>
                <w:rFonts w:cs="Arial"/>
                <w:sz w:val="22"/>
              </w:rPr>
              <w:t>Desirable</w:t>
            </w:r>
          </w:p>
        </w:tc>
        <w:tc>
          <w:tcPr>
            <w:tcW w:w="7746" w:type="dxa"/>
          </w:tcPr>
          <w:p w14:paraId="368A92B6" w14:textId="7C530C55" w:rsidR="00043FED" w:rsidRPr="00D811E4" w:rsidRDefault="002C4EE2" w:rsidP="00D811E4">
            <w:pPr>
              <w:pStyle w:val="ListParagraph"/>
              <w:numPr>
                <w:ilvl w:val="0"/>
                <w:numId w:val="62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 xml:space="preserve">A qualification to </w:t>
            </w:r>
            <w:r w:rsidR="00A3665F">
              <w:rPr>
                <w:rFonts w:cs="Arial"/>
              </w:rPr>
              <w:t>in</w:t>
            </w:r>
            <w:r w:rsidRPr="00D811E4">
              <w:rPr>
                <w:rFonts w:cs="Arial"/>
              </w:rPr>
              <w:t xml:space="preserve"> countryside management or similar land-based sector.</w:t>
            </w:r>
          </w:p>
          <w:p w14:paraId="7E704E4D" w14:textId="77777777" w:rsidR="00075708" w:rsidRPr="00D811E4" w:rsidRDefault="00075708" w:rsidP="00D811E4">
            <w:pPr>
              <w:pStyle w:val="ListParagraph"/>
              <w:numPr>
                <w:ilvl w:val="0"/>
                <w:numId w:val="62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lastRenderedPageBreak/>
              <w:t xml:space="preserve">Land-based </w:t>
            </w:r>
            <w:r w:rsidR="00C76F9D" w:rsidRPr="00D811E4">
              <w:rPr>
                <w:rFonts w:cs="Arial"/>
              </w:rPr>
              <w:t xml:space="preserve">accredited </w:t>
            </w:r>
            <w:r w:rsidRPr="00D811E4">
              <w:rPr>
                <w:rFonts w:cs="Arial"/>
              </w:rPr>
              <w:t>qualifications</w:t>
            </w:r>
            <w:r w:rsidR="00C76F9D" w:rsidRPr="00D811E4">
              <w:rPr>
                <w:rFonts w:cs="Arial"/>
              </w:rPr>
              <w:t xml:space="preserve"> in the </w:t>
            </w:r>
            <w:r w:rsidR="004374DC" w:rsidRPr="00D811E4">
              <w:rPr>
                <w:rFonts w:cs="Arial"/>
              </w:rPr>
              <w:t xml:space="preserve">use of equipment </w:t>
            </w:r>
            <w:r w:rsidR="00B51D04" w:rsidRPr="00D811E4">
              <w:rPr>
                <w:rFonts w:cs="Arial"/>
              </w:rPr>
              <w:t>and machinery (e.g. NPTC, L</w:t>
            </w:r>
            <w:r w:rsidR="005E1306" w:rsidRPr="00D811E4">
              <w:rPr>
                <w:rFonts w:cs="Arial"/>
              </w:rPr>
              <w:t>ANTRA).</w:t>
            </w:r>
          </w:p>
          <w:p w14:paraId="0F1AC55B" w14:textId="772F11E6" w:rsidR="00656004" w:rsidRPr="00D811E4" w:rsidRDefault="004F249D" w:rsidP="00D811E4">
            <w:pPr>
              <w:pStyle w:val="ListParagraph"/>
              <w:numPr>
                <w:ilvl w:val="0"/>
                <w:numId w:val="62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A good level of literacy, numeracy and IT skills.</w:t>
            </w:r>
          </w:p>
        </w:tc>
      </w:tr>
      <w:tr w:rsidR="00E615A4" w14:paraId="6B2039FF" w14:textId="77777777" w:rsidTr="001B70C0">
        <w:tc>
          <w:tcPr>
            <w:tcW w:w="9017" w:type="dxa"/>
            <w:gridSpan w:val="2"/>
            <w:shd w:val="clear" w:color="auto" w:fill="006600"/>
          </w:tcPr>
          <w:p w14:paraId="1C685F64" w14:textId="4C8A52E3" w:rsidR="00E615A4" w:rsidRPr="002402A1" w:rsidRDefault="00E615A4" w:rsidP="006D2DAA">
            <w:pPr>
              <w:jc w:val="both"/>
              <w:rPr>
                <w:rFonts w:cs="Arial"/>
                <w:color w:val="FFFFFF" w:themeColor="background1"/>
                <w:szCs w:val="24"/>
              </w:rPr>
            </w:pPr>
            <w:r w:rsidRPr="002402A1">
              <w:rPr>
                <w:rFonts w:cs="Arial"/>
                <w:color w:val="FFFFFF" w:themeColor="background1"/>
                <w:szCs w:val="24"/>
              </w:rPr>
              <w:lastRenderedPageBreak/>
              <w:t>Additional requirements</w:t>
            </w:r>
          </w:p>
        </w:tc>
      </w:tr>
      <w:tr w:rsidR="00E615A4" w14:paraId="2437A0A8" w14:textId="77777777" w:rsidTr="001B70C0">
        <w:tc>
          <w:tcPr>
            <w:tcW w:w="1271" w:type="dxa"/>
          </w:tcPr>
          <w:p w14:paraId="14B5E13F" w14:textId="399B439B" w:rsidR="00E615A4" w:rsidRDefault="00EE1330" w:rsidP="006D2DAA">
            <w:pPr>
              <w:jc w:val="both"/>
              <w:rPr>
                <w:rFonts w:cs="Arial"/>
                <w:szCs w:val="24"/>
              </w:rPr>
            </w:pPr>
            <w:r w:rsidRPr="00403152">
              <w:rPr>
                <w:rFonts w:cs="Arial"/>
                <w:sz w:val="22"/>
              </w:rPr>
              <w:t>Essential</w:t>
            </w:r>
          </w:p>
        </w:tc>
        <w:tc>
          <w:tcPr>
            <w:tcW w:w="7746" w:type="dxa"/>
          </w:tcPr>
          <w:p w14:paraId="498DAD60" w14:textId="3187A45A" w:rsidR="00D811E4" w:rsidRPr="00D811E4" w:rsidRDefault="00D811E4" w:rsidP="00D811E4">
            <w:pPr>
              <w:pStyle w:val="ListParagraph"/>
              <w:numPr>
                <w:ilvl w:val="0"/>
                <w:numId w:val="61"/>
              </w:numPr>
              <w:rPr>
                <w:rFonts w:cs="Arial"/>
              </w:rPr>
            </w:pPr>
            <w:r w:rsidRPr="00D811E4">
              <w:rPr>
                <w:rFonts w:cs="Arial"/>
              </w:rPr>
              <w:t xml:space="preserve">Strong commitment to creating a culture that lives ZSL values and commitment to safeguarding, equality and diversity (collaborative, inspiring, inclusive, innovative, impactful and ethical) </w:t>
            </w:r>
          </w:p>
          <w:p w14:paraId="048F4895" w14:textId="2D524E2C" w:rsidR="00D811E4" w:rsidRPr="00D811E4" w:rsidRDefault="00D811E4" w:rsidP="00D811E4">
            <w:pPr>
              <w:pStyle w:val="ListParagraph"/>
              <w:numPr>
                <w:ilvl w:val="0"/>
                <w:numId w:val="61"/>
              </w:numPr>
              <w:rPr>
                <w:rFonts w:cs="Arial"/>
              </w:rPr>
            </w:pPr>
            <w:r w:rsidRPr="00D811E4">
              <w:rPr>
                <w:rFonts w:cs="Arial"/>
              </w:rPr>
              <w:t>Full, UK, manual driving licence, held for at least 1 year.</w:t>
            </w:r>
          </w:p>
          <w:p w14:paraId="19FE6946" w14:textId="26E5833B" w:rsidR="00E77A29" w:rsidRPr="00D811E4" w:rsidRDefault="00E77A29" w:rsidP="00D811E4">
            <w:pPr>
              <w:pStyle w:val="ListParagraph"/>
              <w:numPr>
                <w:ilvl w:val="0"/>
                <w:numId w:val="61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Ability to</w:t>
            </w:r>
            <w:r w:rsidR="00ED41B9" w:rsidRPr="00D811E4">
              <w:rPr>
                <w:rFonts w:cs="Arial"/>
              </w:rPr>
              <w:t xml:space="preserve"> </w:t>
            </w:r>
            <w:r w:rsidR="00AE08DE" w:rsidRPr="00D811E4">
              <w:rPr>
                <w:rFonts w:cs="Arial"/>
              </w:rPr>
              <w:t xml:space="preserve">work </w:t>
            </w:r>
            <w:r w:rsidR="00ED41B9" w:rsidRPr="00D811E4">
              <w:rPr>
                <w:rFonts w:cs="Arial"/>
              </w:rPr>
              <w:t>collaboratively as part of the team and with colleagues across the organisation.</w:t>
            </w:r>
          </w:p>
          <w:p w14:paraId="5D01AED1" w14:textId="1F9AF7A3" w:rsidR="00D811E4" w:rsidRDefault="00403152" w:rsidP="00D811E4">
            <w:pPr>
              <w:pStyle w:val="ListParagraph"/>
              <w:numPr>
                <w:ilvl w:val="0"/>
                <w:numId w:val="61"/>
              </w:numPr>
              <w:jc w:val="both"/>
              <w:rPr>
                <w:rFonts w:cs="Arial"/>
              </w:rPr>
            </w:pPr>
            <w:r w:rsidRPr="00D811E4">
              <w:rPr>
                <w:rFonts w:cs="Arial"/>
              </w:rPr>
              <w:t>Ability to work early mornings, evenings and weekends if required</w:t>
            </w:r>
            <w:r w:rsidR="00D811E4" w:rsidRPr="00D811E4">
              <w:rPr>
                <w:rFonts w:cs="Arial"/>
              </w:rPr>
              <w:t xml:space="preserve">, and </w:t>
            </w:r>
            <w:r w:rsidRPr="00D811E4">
              <w:rPr>
                <w:rFonts w:cs="Arial"/>
              </w:rPr>
              <w:t>to attend training off-site if required.</w:t>
            </w:r>
          </w:p>
          <w:p w14:paraId="4FAF761B" w14:textId="188C8AEF" w:rsidR="00D811E4" w:rsidRPr="00D811E4" w:rsidRDefault="00D811E4" w:rsidP="00D811E4">
            <w:pPr>
              <w:pStyle w:val="ListParagraph"/>
              <w:numPr>
                <w:ilvl w:val="0"/>
                <w:numId w:val="61"/>
              </w:numPr>
              <w:rPr>
                <w:rFonts w:cs="Arial"/>
              </w:rPr>
            </w:pPr>
            <w:r w:rsidRPr="00D811E4">
              <w:rPr>
                <w:rFonts w:cs="Arial"/>
              </w:rPr>
              <w:t xml:space="preserve">This post will require extensive outside working with direct exposure to the weather and animals and working indoors in artificially high temperatures </w:t>
            </w:r>
          </w:p>
          <w:p w14:paraId="208EE017" w14:textId="1FF08B4C" w:rsidR="00D811E4" w:rsidRPr="00D811E4" w:rsidRDefault="00D811E4" w:rsidP="00D811E4">
            <w:pPr>
              <w:pStyle w:val="ListParagraph"/>
              <w:numPr>
                <w:ilvl w:val="0"/>
                <w:numId w:val="61"/>
              </w:numPr>
              <w:jc w:val="both"/>
              <w:rPr>
                <w:rFonts w:cs="Arial"/>
              </w:rPr>
            </w:pPr>
            <w:r w:rsidRPr="00D811E4">
              <w:t xml:space="preserve">This role has significant physical demands and involves long periods of standing, walking, lifting, carrying, reaching, pushing, pulling, etc. </w:t>
            </w:r>
          </w:p>
        </w:tc>
      </w:tr>
    </w:tbl>
    <w:p w14:paraId="05919FA2" w14:textId="77777777" w:rsidR="00A00F71" w:rsidRPr="006D2DAA" w:rsidRDefault="00A00F71" w:rsidP="00E61966">
      <w:pPr>
        <w:jc w:val="both"/>
        <w:rPr>
          <w:rFonts w:asciiTheme="minorHAnsi" w:hAnsiTheme="minorHAnsi" w:cs="Arial"/>
          <w:b/>
          <w:szCs w:val="24"/>
        </w:rPr>
      </w:pPr>
    </w:p>
    <w:sectPr w:rsidR="00A00F71" w:rsidRPr="006D2DAA" w:rsidSect="004669F1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440" w:right="1440" w:bottom="1440" w:left="1440" w:header="1134" w:footer="851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5F62E3" w14:textId="77777777" w:rsidR="00435ADC" w:rsidRDefault="00435ADC">
      <w:r>
        <w:separator/>
      </w:r>
    </w:p>
  </w:endnote>
  <w:endnote w:type="continuationSeparator" w:id="0">
    <w:p w14:paraId="6D7BB59C" w14:textId="77777777" w:rsidR="00435ADC" w:rsidRDefault="00435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orndale AMT">
    <w:altName w:val="Times New Roman"/>
    <w:charset w:val="00"/>
    <w:family w:val="roman"/>
    <w:pitch w:val="variable"/>
  </w:font>
  <w:font w:name="Albany AMT">
    <w:altName w:val="Arial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5F84533" w14:paraId="554283A7" w14:textId="77777777" w:rsidTr="05F84533">
      <w:trPr>
        <w:trHeight w:val="300"/>
      </w:trPr>
      <w:tc>
        <w:tcPr>
          <w:tcW w:w="3005" w:type="dxa"/>
        </w:tcPr>
        <w:p w14:paraId="6FD0305B" w14:textId="17CF285B" w:rsidR="05F84533" w:rsidRDefault="05F84533" w:rsidP="05F84533">
          <w:pPr>
            <w:pStyle w:val="Header"/>
            <w:ind w:left="-115"/>
          </w:pPr>
        </w:p>
      </w:tc>
      <w:tc>
        <w:tcPr>
          <w:tcW w:w="3005" w:type="dxa"/>
        </w:tcPr>
        <w:p w14:paraId="7560FAB2" w14:textId="3DF8E1E7" w:rsidR="05F84533" w:rsidRDefault="05F84533" w:rsidP="05F84533">
          <w:pPr>
            <w:pStyle w:val="Header"/>
            <w:jc w:val="center"/>
          </w:pPr>
        </w:p>
      </w:tc>
      <w:tc>
        <w:tcPr>
          <w:tcW w:w="3005" w:type="dxa"/>
        </w:tcPr>
        <w:p w14:paraId="6E752226" w14:textId="34BB7E35" w:rsidR="05F84533" w:rsidRDefault="05F84533" w:rsidP="05F84533">
          <w:pPr>
            <w:pStyle w:val="Header"/>
            <w:ind w:right="-115"/>
            <w:jc w:val="right"/>
          </w:pPr>
        </w:p>
      </w:tc>
    </w:tr>
  </w:tbl>
  <w:p w14:paraId="33014D40" w14:textId="3E18572B" w:rsidR="05F84533" w:rsidRDefault="05F84533" w:rsidP="05F8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5F84533" w14:paraId="0B5C775A" w14:textId="77777777" w:rsidTr="05F84533">
      <w:trPr>
        <w:trHeight w:val="300"/>
      </w:trPr>
      <w:tc>
        <w:tcPr>
          <w:tcW w:w="3005" w:type="dxa"/>
        </w:tcPr>
        <w:p w14:paraId="5726228C" w14:textId="5B71CE0E" w:rsidR="05F84533" w:rsidRDefault="05F84533" w:rsidP="05F84533">
          <w:pPr>
            <w:pStyle w:val="Header"/>
            <w:ind w:left="-115"/>
          </w:pPr>
        </w:p>
      </w:tc>
      <w:tc>
        <w:tcPr>
          <w:tcW w:w="3005" w:type="dxa"/>
        </w:tcPr>
        <w:p w14:paraId="6A138D53" w14:textId="14A018CE" w:rsidR="05F84533" w:rsidRDefault="05F84533" w:rsidP="05F84533">
          <w:pPr>
            <w:pStyle w:val="Header"/>
            <w:jc w:val="center"/>
          </w:pPr>
        </w:p>
      </w:tc>
      <w:tc>
        <w:tcPr>
          <w:tcW w:w="3005" w:type="dxa"/>
        </w:tcPr>
        <w:p w14:paraId="56D0B26B" w14:textId="2235FE78" w:rsidR="05F84533" w:rsidRDefault="05F84533" w:rsidP="05F84533">
          <w:pPr>
            <w:pStyle w:val="Header"/>
            <w:ind w:right="-115"/>
            <w:jc w:val="right"/>
          </w:pPr>
        </w:p>
      </w:tc>
    </w:tr>
  </w:tbl>
  <w:p w14:paraId="22C41CA9" w14:textId="71E1BC0F" w:rsidR="05F84533" w:rsidRDefault="05F84533" w:rsidP="05F8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C72469" w14:textId="77777777" w:rsidR="00435ADC" w:rsidRDefault="00435ADC">
      <w:r>
        <w:separator/>
      </w:r>
    </w:p>
  </w:footnote>
  <w:footnote w:type="continuationSeparator" w:id="0">
    <w:p w14:paraId="12286641" w14:textId="77777777" w:rsidR="00435ADC" w:rsidRDefault="00435A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5F84533" w14:paraId="59F37B3F" w14:textId="77777777" w:rsidTr="05F84533">
      <w:trPr>
        <w:trHeight w:val="300"/>
      </w:trPr>
      <w:tc>
        <w:tcPr>
          <w:tcW w:w="3005" w:type="dxa"/>
        </w:tcPr>
        <w:p w14:paraId="36B24DC6" w14:textId="773CEA31" w:rsidR="05F84533" w:rsidRDefault="05F84533" w:rsidP="05F84533">
          <w:pPr>
            <w:pStyle w:val="Header"/>
            <w:ind w:left="-115"/>
          </w:pPr>
        </w:p>
      </w:tc>
      <w:tc>
        <w:tcPr>
          <w:tcW w:w="3005" w:type="dxa"/>
        </w:tcPr>
        <w:p w14:paraId="3E52DBC4" w14:textId="31382C48" w:rsidR="05F84533" w:rsidRDefault="05F84533" w:rsidP="05F84533">
          <w:pPr>
            <w:pStyle w:val="Header"/>
            <w:jc w:val="center"/>
          </w:pPr>
        </w:p>
      </w:tc>
      <w:tc>
        <w:tcPr>
          <w:tcW w:w="3005" w:type="dxa"/>
        </w:tcPr>
        <w:p w14:paraId="3FA0513B" w14:textId="5435A3F1" w:rsidR="05F84533" w:rsidRDefault="05F84533" w:rsidP="05F84533">
          <w:pPr>
            <w:pStyle w:val="Header"/>
            <w:ind w:right="-115"/>
            <w:jc w:val="right"/>
          </w:pPr>
        </w:p>
      </w:tc>
    </w:tr>
  </w:tbl>
  <w:p w14:paraId="242288DE" w14:textId="11787955" w:rsidR="05F84533" w:rsidRDefault="05F84533" w:rsidP="05F8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D457F" w14:textId="5ADBBD04" w:rsidR="003E4AA3" w:rsidRDefault="0097647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E45AE1" wp14:editId="15CC5AB5">
          <wp:simplePos x="0" y="0"/>
          <wp:positionH relativeFrom="column">
            <wp:posOffset>-666750</wp:posOffset>
          </wp:positionH>
          <wp:positionV relativeFrom="paragraph">
            <wp:posOffset>-481965</wp:posOffset>
          </wp:positionV>
          <wp:extent cx="1371448" cy="685800"/>
          <wp:effectExtent l="0" t="0" r="635" b="0"/>
          <wp:wrapTight wrapText="bothSides">
            <wp:wrapPolygon edited="0">
              <wp:start x="8404" y="0"/>
              <wp:lineTo x="0" y="1800"/>
              <wp:lineTo x="0" y="6600"/>
              <wp:lineTo x="1501" y="9600"/>
              <wp:lineTo x="0" y="13800"/>
              <wp:lineTo x="0" y="19200"/>
              <wp:lineTo x="6603" y="21000"/>
              <wp:lineTo x="12606" y="21000"/>
              <wp:lineTo x="21310" y="19200"/>
              <wp:lineTo x="21310" y="15000"/>
              <wp:lineTo x="18308" y="9600"/>
              <wp:lineTo x="18909" y="3600"/>
              <wp:lineTo x="17708" y="1800"/>
              <wp:lineTo x="12906" y="0"/>
              <wp:lineTo x="8404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448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82A7B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18353F"/>
    <w:multiLevelType w:val="hybridMultilevel"/>
    <w:tmpl w:val="04CE9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90492"/>
    <w:multiLevelType w:val="hybridMultilevel"/>
    <w:tmpl w:val="236A069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8F3311"/>
    <w:multiLevelType w:val="hybridMultilevel"/>
    <w:tmpl w:val="BC24473C"/>
    <w:lvl w:ilvl="0" w:tplc="589CEFAC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0A27E6"/>
    <w:multiLevelType w:val="hybridMultilevel"/>
    <w:tmpl w:val="C7242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BB4906"/>
    <w:multiLevelType w:val="hybridMultilevel"/>
    <w:tmpl w:val="81227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3B26F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9CE45C3"/>
    <w:multiLevelType w:val="hybridMultilevel"/>
    <w:tmpl w:val="FA4CF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174DAE"/>
    <w:multiLevelType w:val="hybridMultilevel"/>
    <w:tmpl w:val="AD04E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82661"/>
    <w:multiLevelType w:val="hybridMultilevel"/>
    <w:tmpl w:val="FF82E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547C8"/>
    <w:multiLevelType w:val="hybridMultilevel"/>
    <w:tmpl w:val="2ADC7F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8A079E1"/>
    <w:multiLevelType w:val="hybridMultilevel"/>
    <w:tmpl w:val="20DAC8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FD7379"/>
    <w:multiLevelType w:val="hybridMultilevel"/>
    <w:tmpl w:val="5BA89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E2BC1"/>
    <w:multiLevelType w:val="hybridMultilevel"/>
    <w:tmpl w:val="1F6AA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0C34A4"/>
    <w:multiLevelType w:val="hybridMultilevel"/>
    <w:tmpl w:val="8B2A6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AC3AB9"/>
    <w:multiLevelType w:val="hybridMultilevel"/>
    <w:tmpl w:val="1732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E43708"/>
    <w:multiLevelType w:val="hybridMultilevel"/>
    <w:tmpl w:val="ED28CE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1393CAC"/>
    <w:multiLevelType w:val="hybridMultilevel"/>
    <w:tmpl w:val="9C363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950A21"/>
    <w:multiLevelType w:val="hybridMultilevel"/>
    <w:tmpl w:val="F5208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B26797"/>
    <w:multiLevelType w:val="hybridMultilevel"/>
    <w:tmpl w:val="927E70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46E4808"/>
    <w:multiLevelType w:val="hybridMultilevel"/>
    <w:tmpl w:val="5CE2B2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A0B59"/>
    <w:multiLevelType w:val="hybridMultilevel"/>
    <w:tmpl w:val="9B0484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7E7745F"/>
    <w:multiLevelType w:val="hybridMultilevel"/>
    <w:tmpl w:val="42C4C1EC"/>
    <w:lvl w:ilvl="0" w:tplc="EF065AF0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82E24E2"/>
    <w:multiLevelType w:val="hybridMultilevel"/>
    <w:tmpl w:val="6374AD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856146B"/>
    <w:multiLevelType w:val="hybridMultilevel"/>
    <w:tmpl w:val="E6D8A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49055F"/>
    <w:multiLevelType w:val="hybridMultilevel"/>
    <w:tmpl w:val="563CB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256B5E"/>
    <w:multiLevelType w:val="hybridMultilevel"/>
    <w:tmpl w:val="FDCE5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616178"/>
    <w:multiLevelType w:val="hybridMultilevel"/>
    <w:tmpl w:val="0B528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D67112F"/>
    <w:multiLevelType w:val="hybridMultilevel"/>
    <w:tmpl w:val="C6E49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5819B3"/>
    <w:multiLevelType w:val="hybridMultilevel"/>
    <w:tmpl w:val="02C6B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87C1F31"/>
    <w:multiLevelType w:val="hybridMultilevel"/>
    <w:tmpl w:val="B888AC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D9130A0"/>
    <w:multiLevelType w:val="hybridMultilevel"/>
    <w:tmpl w:val="39527D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8F33D1"/>
    <w:multiLevelType w:val="hybridMultilevel"/>
    <w:tmpl w:val="1AEAEAD8"/>
    <w:lvl w:ilvl="0" w:tplc="589CEFAC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E9F2713"/>
    <w:multiLevelType w:val="hybridMultilevel"/>
    <w:tmpl w:val="E1840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0DC061A"/>
    <w:multiLevelType w:val="hybridMultilevel"/>
    <w:tmpl w:val="7518B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4A7FD6"/>
    <w:multiLevelType w:val="hybridMultilevel"/>
    <w:tmpl w:val="033ED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1505930"/>
    <w:multiLevelType w:val="hybridMultilevel"/>
    <w:tmpl w:val="AC3624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38044DB"/>
    <w:multiLevelType w:val="hybridMultilevel"/>
    <w:tmpl w:val="8E143D2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FC49D4"/>
    <w:multiLevelType w:val="hybridMultilevel"/>
    <w:tmpl w:val="A6DCDBD0"/>
    <w:lvl w:ilvl="0" w:tplc="7D64DFF8">
      <w:start w:val="1"/>
      <w:numFmt w:val="lowerRoman"/>
      <w:lvlText w:val="%1."/>
      <w:lvlJc w:val="right"/>
      <w:pPr>
        <w:ind w:left="720" w:hanging="360"/>
      </w:pPr>
      <w:rPr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A347896"/>
    <w:multiLevelType w:val="hybridMultilevel"/>
    <w:tmpl w:val="D674A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A957A78"/>
    <w:multiLevelType w:val="hybridMultilevel"/>
    <w:tmpl w:val="2B445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C761DFE"/>
    <w:multiLevelType w:val="hybridMultilevel"/>
    <w:tmpl w:val="979CE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82290E"/>
    <w:multiLevelType w:val="hybridMultilevel"/>
    <w:tmpl w:val="6ED8C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AC42B8"/>
    <w:multiLevelType w:val="hybridMultilevel"/>
    <w:tmpl w:val="8C727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2A66A6"/>
    <w:multiLevelType w:val="hybridMultilevel"/>
    <w:tmpl w:val="62608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650BBD"/>
    <w:multiLevelType w:val="hybridMultilevel"/>
    <w:tmpl w:val="ECE0D3B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6" w15:restartNumberingAfterBreak="0">
    <w:nsid w:val="5CB25A8B"/>
    <w:multiLevelType w:val="hybridMultilevel"/>
    <w:tmpl w:val="D0EC6F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4F720C"/>
    <w:multiLevelType w:val="hybridMultilevel"/>
    <w:tmpl w:val="3DBC9E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35E4C85"/>
    <w:multiLevelType w:val="hybridMultilevel"/>
    <w:tmpl w:val="82E87AF0"/>
    <w:lvl w:ilvl="0" w:tplc="08090003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9" w15:restartNumberingAfterBreak="0">
    <w:nsid w:val="68345BF1"/>
    <w:multiLevelType w:val="hybridMultilevel"/>
    <w:tmpl w:val="97F8AE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69BD42D4"/>
    <w:multiLevelType w:val="hybridMultilevel"/>
    <w:tmpl w:val="88BC21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CE601DF"/>
    <w:multiLevelType w:val="hybridMultilevel"/>
    <w:tmpl w:val="F0D24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4F2CD5"/>
    <w:multiLevelType w:val="hybridMultilevel"/>
    <w:tmpl w:val="53507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EC66CA0"/>
    <w:multiLevelType w:val="hybridMultilevel"/>
    <w:tmpl w:val="300487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FB83EF3"/>
    <w:multiLevelType w:val="hybridMultilevel"/>
    <w:tmpl w:val="61EAE4F8"/>
    <w:lvl w:ilvl="0" w:tplc="A698AD16">
      <w:start w:val="1"/>
      <w:numFmt w:val="lowerRoman"/>
      <w:lvlText w:val="%1."/>
      <w:lvlJc w:val="right"/>
      <w:pPr>
        <w:ind w:left="720" w:hanging="360"/>
      </w:pPr>
      <w:rPr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17C66AA"/>
    <w:multiLevelType w:val="hybridMultilevel"/>
    <w:tmpl w:val="F780AF14"/>
    <w:lvl w:ilvl="0" w:tplc="0540D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243357F"/>
    <w:multiLevelType w:val="hybridMultilevel"/>
    <w:tmpl w:val="0D0A7DEC"/>
    <w:lvl w:ilvl="0" w:tplc="90EA0D4A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3A31239"/>
    <w:multiLevelType w:val="hybridMultilevel"/>
    <w:tmpl w:val="96D289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5FD3682"/>
    <w:multiLevelType w:val="hybridMultilevel"/>
    <w:tmpl w:val="8C32F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CE7018"/>
    <w:multiLevelType w:val="hybridMultilevel"/>
    <w:tmpl w:val="BF4A2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EB589E"/>
    <w:multiLevelType w:val="hybridMultilevel"/>
    <w:tmpl w:val="C48CC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BE007F4"/>
    <w:multiLevelType w:val="hybridMultilevel"/>
    <w:tmpl w:val="AE767370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CDC58ED"/>
    <w:multiLevelType w:val="hybridMultilevel"/>
    <w:tmpl w:val="8C62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0160D3"/>
    <w:multiLevelType w:val="hybridMultilevel"/>
    <w:tmpl w:val="A7722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AF4302"/>
    <w:multiLevelType w:val="hybridMultilevel"/>
    <w:tmpl w:val="27BE0D4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68116399">
    <w:abstractNumId w:val="22"/>
  </w:num>
  <w:num w:numId="2" w16cid:durableId="1750880012">
    <w:abstractNumId w:val="55"/>
  </w:num>
  <w:num w:numId="3" w16cid:durableId="606743352">
    <w:abstractNumId w:val="56"/>
  </w:num>
  <w:num w:numId="4" w16cid:durableId="1164659661">
    <w:abstractNumId w:val="64"/>
  </w:num>
  <w:num w:numId="5" w16cid:durableId="100031032">
    <w:abstractNumId w:val="24"/>
  </w:num>
  <w:num w:numId="6" w16cid:durableId="63768044">
    <w:abstractNumId w:val="34"/>
  </w:num>
  <w:num w:numId="7" w16cid:durableId="260919549">
    <w:abstractNumId w:val="39"/>
  </w:num>
  <w:num w:numId="8" w16cid:durableId="740182345">
    <w:abstractNumId w:val="29"/>
  </w:num>
  <w:num w:numId="9" w16cid:durableId="111099773">
    <w:abstractNumId w:val="11"/>
  </w:num>
  <w:num w:numId="10" w16cid:durableId="620572355">
    <w:abstractNumId w:val="32"/>
  </w:num>
  <w:num w:numId="11" w16cid:durableId="1240941273">
    <w:abstractNumId w:val="3"/>
  </w:num>
  <w:num w:numId="12" w16cid:durableId="2054033286">
    <w:abstractNumId w:val="31"/>
  </w:num>
  <w:num w:numId="13" w16cid:durableId="1258370668">
    <w:abstractNumId w:val="8"/>
  </w:num>
  <w:num w:numId="14" w16cid:durableId="399717989">
    <w:abstractNumId w:val="38"/>
  </w:num>
  <w:num w:numId="15" w16cid:durableId="886182841">
    <w:abstractNumId w:val="61"/>
  </w:num>
  <w:num w:numId="16" w16cid:durableId="1804688742">
    <w:abstractNumId w:val="37"/>
  </w:num>
  <w:num w:numId="17" w16cid:durableId="1387223690">
    <w:abstractNumId w:val="54"/>
  </w:num>
  <w:num w:numId="18" w16cid:durableId="144705959">
    <w:abstractNumId w:val="2"/>
  </w:num>
  <w:num w:numId="19" w16cid:durableId="501362342">
    <w:abstractNumId w:val="18"/>
  </w:num>
  <w:num w:numId="20" w16cid:durableId="1032069094">
    <w:abstractNumId w:val="33"/>
  </w:num>
  <w:num w:numId="21" w16cid:durableId="441654965">
    <w:abstractNumId w:val="59"/>
  </w:num>
  <w:num w:numId="22" w16cid:durableId="1594312755">
    <w:abstractNumId w:val="47"/>
  </w:num>
  <w:num w:numId="23" w16cid:durableId="2081826790">
    <w:abstractNumId w:val="45"/>
  </w:num>
  <w:num w:numId="24" w16cid:durableId="1478842038">
    <w:abstractNumId w:val="21"/>
  </w:num>
  <w:num w:numId="25" w16cid:durableId="952858413">
    <w:abstractNumId w:val="10"/>
  </w:num>
  <w:num w:numId="26" w16cid:durableId="1106390839">
    <w:abstractNumId w:val="5"/>
  </w:num>
  <w:num w:numId="27" w16cid:durableId="1882159425">
    <w:abstractNumId w:val="0"/>
  </w:num>
  <w:num w:numId="28" w16cid:durableId="371226631">
    <w:abstractNumId w:val="15"/>
  </w:num>
  <w:num w:numId="29" w16cid:durableId="519861143">
    <w:abstractNumId w:val="4"/>
  </w:num>
  <w:num w:numId="30" w16cid:durableId="516190996">
    <w:abstractNumId w:val="44"/>
  </w:num>
  <w:num w:numId="31" w16cid:durableId="2125732095">
    <w:abstractNumId w:val="62"/>
  </w:num>
  <w:num w:numId="32" w16cid:durableId="528950999">
    <w:abstractNumId w:val="42"/>
  </w:num>
  <w:num w:numId="33" w16cid:durableId="190344146">
    <w:abstractNumId w:val="1"/>
  </w:num>
  <w:num w:numId="34" w16cid:durableId="352727931">
    <w:abstractNumId w:val="28"/>
  </w:num>
  <w:num w:numId="35" w16cid:durableId="456871260">
    <w:abstractNumId w:val="9"/>
  </w:num>
  <w:num w:numId="36" w16cid:durableId="2111315996">
    <w:abstractNumId w:val="35"/>
  </w:num>
  <w:num w:numId="37" w16cid:durableId="1673293256">
    <w:abstractNumId w:val="41"/>
  </w:num>
  <w:num w:numId="38" w16cid:durableId="816725029">
    <w:abstractNumId w:val="26"/>
  </w:num>
  <w:num w:numId="39" w16cid:durableId="687298249">
    <w:abstractNumId w:val="13"/>
  </w:num>
  <w:num w:numId="40" w16cid:durableId="977953089">
    <w:abstractNumId w:val="52"/>
  </w:num>
  <w:num w:numId="41" w16cid:durableId="816721399">
    <w:abstractNumId w:val="25"/>
  </w:num>
  <w:num w:numId="42" w16cid:durableId="1319650251">
    <w:abstractNumId w:val="58"/>
  </w:num>
  <w:num w:numId="43" w16cid:durableId="1433740585">
    <w:abstractNumId w:val="40"/>
  </w:num>
  <w:num w:numId="44" w16cid:durableId="2031027420">
    <w:abstractNumId w:val="12"/>
  </w:num>
  <w:num w:numId="45" w16cid:durableId="193471626">
    <w:abstractNumId w:val="49"/>
  </w:num>
  <w:num w:numId="46" w16cid:durableId="214854772">
    <w:abstractNumId w:val="51"/>
  </w:num>
  <w:num w:numId="47" w16cid:durableId="1169833387">
    <w:abstractNumId w:val="63"/>
  </w:num>
  <w:num w:numId="48" w16cid:durableId="1144548356">
    <w:abstractNumId w:val="27"/>
  </w:num>
  <w:num w:numId="49" w16cid:durableId="378825476">
    <w:abstractNumId w:val="43"/>
  </w:num>
  <w:num w:numId="50" w16cid:durableId="829296290">
    <w:abstractNumId w:val="14"/>
  </w:num>
  <w:num w:numId="51" w16cid:durableId="41829804">
    <w:abstractNumId w:val="23"/>
  </w:num>
  <w:num w:numId="52" w16cid:durableId="707100572">
    <w:abstractNumId w:val="16"/>
  </w:num>
  <w:num w:numId="53" w16cid:durableId="549076158">
    <w:abstractNumId w:val="57"/>
  </w:num>
  <w:num w:numId="54" w16cid:durableId="183399337">
    <w:abstractNumId w:val="50"/>
  </w:num>
  <w:num w:numId="55" w16cid:durableId="1127621209">
    <w:abstractNumId w:val="48"/>
  </w:num>
  <w:num w:numId="56" w16cid:durableId="1958245626">
    <w:abstractNumId w:val="30"/>
  </w:num>
  <w:num w:numId="57" w16cid:durableId="1289749064">
    <w:abstractNumId w:val="19"/>
  </w:num>
  <w:num w:numId="58" w16cid:durableId="1502431249">
    <w:abstractNumId w:val="60"/>
  </w:num>
  <w:num w:numId="59" w16cid:durableId="201014140">
    <w:abstractNumId w:val="36"/>
  </w:num>
  <w:num w:numId="60" w16cid:durableId="1508205865">
    <w:abstractNumId w:val="6"/>
  </w:num>
  <w:num w:numId="61" w16cid:durableId="1199120488">
    <w:abstractNumId w:val="46"/>
  </w:num>
  <w:num w:numId="62" w16cid:durableId="906257747">
    <w:abstractNumId w:val="53"/>
  </w:num>
  <w:num w:numId="63" w16cid:durableId="912201245">
    <w:abstractNumId w:val="7"/>
  </w:num>
  <w:num w:numId="64" w16cid:durableId="54284934">
    <w:abstractNumId w:val="17"/>
  </w:num>
  <w:num w:numId="65" w16cid:durableId="30705155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7cwsDAyNbUwNrJQ0lEKTi0uzszPAykwqgUAUH27qCwAAAA="/>
  </w:docVars>
  <w:rsids>
    <w:rsidRoot w:val="001862B4"/>
    <w:rsid w:val="000043D0"/>
    <w:rsid w:val="00007A02"/>
    <w:rsid w:val="000115B6"/>
    <w:rsid w:val="000166C0"/>
    <w:rsid w:val="000205D6"/>
    <w:rsid w:val="00023C56"/>
    <w:rsid w:val="000306AB"/>
    <w:rsid w:val="00034673"/>
    <w:rsid w:val="00043FED"/>
    <w:rsid w:val="00045823"/>
    <w:rsid w:val="00047474"/>
    <w:rsid w:val="00055F9E"/>
    <w:rsid w:val="000578FE"/>
    <w:rsid w:val="00061AF5"/>
    <w:rsid w:val="000627BB"/>
    <w:rsid w:val="00063F87"/>
    <w:rsid w:val="00073291"/>
    <w:rsid w:val="00075708"/>
    <w:rsid w:val="00080C11"/>
    <w:rsid w:val="00092916"/>
    <w:rsid w:val="000A64C6"/>
    <w:rsid w:val="000B60F0"/>
    <w:rsid w:val="000D373F"/>
    <w:rsid w:val="000E15A6"/>
    <w:rsid w:val="000E2A17"/>
    <w:rsid w:val="000E33FA"/>
    <w:rsid w:val="000E5FD8"/>
    <w:rsid w:val="000F21CB"/>
    <w:rsid w:val="000F7D01"/>
    <w:rsid w:val="00100C5B"/>
    <w:rsid w:val="00120472"/>
    <w:rsid w:val="001208D4"/>
    <w:rsid w:val="001216F9"/>
    <w:rsid w:val="00126340"/>
    <w:rsid w:val="00126385"/>
    <w:rsid w:val="00131E9C"/>
    <w:rsid w:val="001665E0"/>
    <w:rsid w:val="00171E8E"/>
    <w:rsid w:val="001767D5"/>
    <w:rsid w:val="00177333"/>
    <w:rsid w:val="001862B4"/>
    <w:rsid w:val="001867B2"/>
    <w:rsid w:val="001927E1"/>
    <w:rsid w:val="001941E3"/>
    <w:rsid w:val="00196F69"/>
    <w:rsid w:val="001A27E4"/>
    <w:rsid w:val="001B12CA"/>
    <w:rsid w:val="001B2E7B"/>
    <w:rsid w:val="001B35EE"/>
    <w:rsid w:val="001B379E"/>
    <w:rsid w:val="001B70C0"/>
    <w:rsid w:val="001C28DE"/>
    <w:rsid w:val="001C5879"/>
    <w:rsid w:val="001D3BA4"/>
    <w:rsid w:val="001D65A5"/>
    <w:rsid w:val="001E75EF"/>
    <w:rsid w:val="001F08A2"/>
    <w:rsid w:val="001F235A"/>
    <w:rsid w:val="001F6872"/>
    <w:rsid w:val="00207AA6"/>
    <w:rsid w:val="00213BD1"/>
    <w:rsid w:val="00222390"/>
    <w:rsid w:val="002331F5"/>
    <w:rsid w:val="002402A1"/>
    <w:rsid w:val="00243879"/>
    <w:rsid w:val="00246042"/>
    <w:rsid w:val="0024644B"/>
    <w:rsid w:val="00250375"/>
    <w:rsid w:val="00260BEB"/>
    <w:rsid w:val="00262B54"/>
    <w:rsid w:val="00266DF6"/>
    <w:rsid w:val="00272F34"/>
    <w:rsid w:val="002825BC"/>
    <w:rsid w:val="00283C15"/>
    <w:rsid w:val="002976D5"/>
    <w:rsid w:val="002A05E7"/>
    <w:rsid w:val="002C4EE2"/>
    <w:rsid w:val="002C53D0"/>
    <w:rsid w:val="002D6722"/>
    <w:rsid w:val="002E1E6F"/>
    <w:rsid w:val="002E7AD9"/>
    <w:rsid w:val="0030228C"/>
    <w:rsid w:val="00306590"/>
    <w:rsid w:val="00310A8A"/>
    <w:rsid w:val="00317D10"/>
    <w:rsid w:val="00327A61"/>
    <w:rsid w:val="00331289"/>
    <w:rsid w:val="0034425F"/>
    <w:rsid w:val="003555EE"/>
    <w:rsid w:val="0036662C"/>
    <w:rsid w:val="0037262E"/>
    <w:rsid w:val="00372FB3"/>
    <w:rsid w:val="00373F9B"/>
    <w:rsid w:val="003762C6"/>
    <w:rsid w:val="0037781D"/>
    <w:rsid w:val="00383D07"/>
    <w:rsid w:val="00384451"/>
    <w:rsid w:val="00384A8D"/>
    <w:rsid w:val="00392644"/>
    <w:rsid w:val="003A2643"/>
    <w:rsid w:val="003A3043"/>
    <w:rsid w:val="003A512B"/>
    <w:rsid w:val="003B5FE2"/>
    <w:rsid w:val="003C656E"/>
    <w:rsid w:val="003D6F0B"/>
    <w:rsid w:val="003D7BAA"/>
    <w:rsid w:val="003D7FCE"/>
    <w:rsid w:val="003E4AA3"/>
    <w:rsid w:val="003E7B67"/>
    <w:rsid w:val="003F3BCE"/>
    <w:rsid w:val="003F76E2"/>
    <w:rsid w:val="00403152"/>
    <w:rsid w:val="00410355"/>
    <w:rsid w:val="004158FA"/>
    <w:rsid w:val="004316BD"/>
    <w:rsid w:val="00434A62"/>
    <w:rsid w:val="00435ADC"/>
    <w:rsid w:val="004374DC"/>
    <w:rsid w:val="00446202"/>
    <w:rsid w:val="004543AC"/>
    <w:rsid w:val="004669F1"/>
    <w:rsid w:val="00473B8B"/>
    <w:rsid w:val="0047515C"/>
    <w:rsid w:val="00475339"/>
    <w:rsid w:val="00475996"/>
    <w:rsid w:val="00495C59"/>
    <w:rsid w:val="004B3091"/>
    <w:rsid w:val="004B7041"/>
    <w:rsid w:val="004C531D"/>
    <w:rsid w:val="004D7B5F"/>
    <w:rsid w:val="004E537F"/>
    <w:rsid w:val="004F249D"/>
    <w:rsid w:val="004F5CAF"/>
    <w:rsid w:val="004F7A16"/>
    <w:rsid w:val="005064E8"/>
    <w:rsid w:val="005133B5"/>
    <w:rsid w:val="005147D5"/>
    <w:rsid w:val="005168FA"/>
    <w:rsid w:val="00516C70"/>
    <w:rsid w:val="005172F9"/>
    <w:rsid w:val="00521700"/>
    <w:rsid w:val="005351E9"/>
    <w:rsid w:val="00535835"/>
    <w:rsid w:val="00551CFB"/>
    <w:rsid w:val="005542C4"/>
    <w:rsid w:val="00555F73"/>
    <w:rsid w:val="00556463"/>
    <w:rsid w:val="005603F3"/>
    <w:rsid w:val="00564718"/>
    <w:rsid w:val="00564FFB"/>
    <w:rsid w:val="0057032A"/>
    <w:rsid w:val="00577247"/>
    <w:rsid w:val="0058354F"/>
    <w:rsid w:val="00590DA0"/>
    <w:rsid w:val="00594E33"/>
    <w:rsid w:val="00596D8D"/>
    <w:rsid w:val="005A0827"/>
    <w:rsid w:val="005A534E"/>
    <w:rsid w:val="005A6215"/>
    <w:rsid w:val="005C08BC"/>
    <w:rsid w:val="005C3896"/>
    <w:rsid w:val="005E1306"/>
    <w:rsid w:val="005E35A6"/>
    <w:rsid w:val="005E3B77"/>
    <w:rsid w:val="005E5954"/>
    <w:rsid w:val="005E6A42"/>
    <w:rsid w:val="005F5C1B"/>
    <w:rsid w:val="00611BBA"/>
    <w:rsid w:val="00612507"/>
    <w:rsid w:val="00616A67"/>
    <w:rsid w:val="00623F94"/>
    <w:rsid w:val="00624131"/>
    <w:rsid w:val="00627F3E"/>
    <w:rsid w:val="00631A0A"/>
    <w:rsid w:val="006352C5"/>
    <w:rsid w:val="00644648"/>
    <w:rsid w:val="0064547B"/>
    <w:rsid w:val="0064637D"/>
    <w:rsid w:val="00652B62"/>
    <w:rsid w:val="00654076"/>
    <w:rsid w:val="00656004"/>
    <w:rsid w:val="00657712"/>
    <w:rsid w:val="00657C96"/>
    <w:rsid w:val="00666361"/>
    <w:rsid w:val="00671C1A"/>
    <w:rsid w:val="00672E4D"/>
    <w:rsid w:val="00684026"/>
    <w:rsid w:val="006B1778"/>
    <w:rsid w:val="006B445E"/>
    <w:rsid w:val="006B62CF"/>
    <w:rsid w:val="006B7169"/>
    <w:rsid w:val="006C25A4"/>
    <w:rsid w:val="006D2DAA"/>
    <w:rsid w:val="006E2A1B"/>
    <w:rsid w:val="006F7A05"/>
    <w:rsid w:val="006F7AFE"/>
    <w:rsid w:val="00711E1B"/>
    <w:rsid w:val="0071365D"/>
    <w:rsid w:val="00714797"/>
    <w:rsid w:val="007175EC"/>
    <w:rsid w:val="00720982"/>
    <w:rsid w:val="007221B4"/>
    <w:rsid w:val="00723168"/>
    <w:rsid w:val="007268EB"/>
    <w:rsid w:val="00733FEE"/>
    <w:rsid w:val="0073444D"/>
    <w:rsid w:val="00734463"/>
    <w:rsid w:val="007357EF"/>
    <w:rsid w:val="007372C0"/>
    <w:rsid w:val="0075376A"/>
    <w:rsid w:val="00756BD1"/>
    <w:rsid w:val="00757C9A"/>
    <w:rsid w:val="007679F5"/>
    <w:rsid w:val="007759B1"/>
    <w:rsid w:val="00780754"/>
    <w:rsid w:val="00781870"/>
    <w:rsid w:val="007827BB"/>
    <w:rsid w:val="00792851"/>
    <w:rsid w:val="00793BEF"/>
    <w:rsid w:val="007A16E1"/>
    <w:rsid w:val="007A508E"/>
    <w:rsid w:val="007B52BD"/>
    <w:rsid w:val="007B5685"/>
    <w:rsid w:val="007B7EC1"/>
    <w:rsid w:val="007C03F2"/>
    <w:rsid w:val="007C444C"/>
    <w:rsid w:val="007D25B1"/>
    <w:rsid w:val="007D66D3"/>
    <w:rsid w:val="007D75C6"/>
    <w:rsid w:val="007D775C"/>
    <w:rsid w:val="007F7468"/>
    <w:rsid w:val="008026AD"/>
    <w:rsid w:val="00802F6E"/>
    <w:rsid w:val="00802FA3"/>
    <w:rsid w:val="008107A9"/>
    <w:rsid w:val="008112EE"/>
    <w:rsid w:val="00811306"/>
    <w:rsid w:val="008116D6"/>
    <w:rsid w:val="008148F9"/>
    <w:rsid w:val="00815A99"/>
    <w:rsid w:val="008201B2"/>
    <w:rsid w:val="00824454"/>
    <w:rsid w:val="008261B5"/>
    <w:rsid w:val="0083278A"/>
    <w:rsid w:val="008349C1"/>
    <w:rsid w:val="008415D5"/>
    <w:rsid w:val="008479A5"/>
    <w:rsid w:val="008506E3"/>
    <w:rsid w:val="00851C63"/>
    <w:rsid w:val="0085285E"/>
    <w:rsid w:val="00854230"/>
    <w:rsid w:val="00863D59"/>
    <w:rsid w:val="00872AE1"/>
    <w:rsid w:val="00887C70"/>
    <w:rsid w:val="008962D3"/>
    <w:rsid w:val="008B033C"/>
    <w:rsid w:val="008B15D5"/>
    <w:rsid w:val="008B2628"/>
    <w:rsid w:val="008D56C2"/>
    <w:rsid w:val="008E0666"/>
    <w:rsid w:val="008E3454"/>
    <w:rsid w:val="008E7716"/>
    <w:rsid w:val="008F11FF"/>
    <w:rsid w:val="009068D2"/>
    <w:rsid w:val="009222B4"/>
    <w:rsid w:val="009235C6"/>
    <w:rsid w:val="009268AA"/>
    <w:rsid w:val="009277D7"/>
    <w:rsid w:val="009307BA"/>
    <w:rsid w:val="009435EB"/>
    <w:rsid w:val="009472C2"/>
    <w:rsid w:val="00951C12"/>
    <w:rsid w:val="00953B40"/>
    <w:rsid w:val="00955C29"/>
    <w:rsid w:val="0097430C"/>
    <w:rsid w:val="00974D6D"/>
    <w:rsid w:val="0097647C"/>
    <w:rsid w:val="00985D8A"/>
    <w:rsid w:val="00992308"/>
    <w:rsid w:val="009A08B1"/>
    <w:rsid w:val="009A1F81"/>
    <w:rsid w:val="009B24BB"/>
    <w:rsid w:val="009B39F4"/>
    <w:rsid w:val="009B5A65"/>
    <w:rsid w:val="009C1CC3"/>
    <w:rsid w:val="009C28A7"/>
    <w:rsid w:val="009C3D8B"/>
    <w:rsid w:val="009C5955"/>
    <w:rsid w:val="009C6449"/>
    <w:rsid w:val="009C69AA"/>
    <w:rsid w:val="009E410A"/>
    <w:rsid w:val="009E4A11"/>
    <w:rsid w:val="009E7243"/>
    <w:rsid w:val="009F2FED"/>
    <w:rsid w:val="00A00F71"/>
    <w:rsid w:val="00A0346D"/>
    <w:rsid w:val="00A07430"/>
    <w:rsid w:val="00A1044B"/>
    <w:rsid w:val="00A11809"/>
    <w:rsid w:val="00A125F7"/>
    <w:rsid w:val="00A13957"/>
    <w:rsid w:val="00A149FE"/>
    <w:rsid w:val="00A21444"/>
    <w:rsid w:val="00A2193C"/>
    <w:rsid w:val="00A23A84"/>
    <w:rsid w:val="00A24113"/>
    <w:rsid w:val="00A26CA7"/>
    <w:rsid w:val="00A274EC"/>
    <w:rsid w:val="00A27CAB"/>
    <w:rsid w:val="00A3665F"/>
    <w:rsid w:val="00A36976"/>
    <w:rsid w:val="00A41A49"/>
    <w:rsid w:val="00A52509"/>
    <w:rsid w:val="00A62A31"/>
    <w:rsid w:val="00A74D1F"/>
    <w:rsid w:val="00A77AEA"/>
    <w:rsid w:val="00A85487"/>
    <w:rsid w:val="00A97FDD"/>
    <w:rsid w:val="00AB115A"/>
    <w:rsid w:val="00AC2ADC"/>
    <w:rsid w:val="00AD7C0E"/>
    <w:rsid w:val="00AE073F"/>
    <w:rsid w:val="00AE08DE"/>
    <w:rsid w:val="00AE488E"/>
    <w:rsid w:val="00AE5D88"/>
    <w:rsid w:val="00B00D6D"/>
    <w:rsid w:val="00B0539F"/>
    <w:rsid w:val="00B20A67"/>
    <w:rsid w:val="00B464A9"/>
    <w:rsid w:val="00B51D04"/>
    <w:rsid w:val="00B56235"/>
    <w:rsid w:val="00B60712"/>
    <w:rsid w:val="00B63237"/>
    <w:rsid w:val="00B66FFA"/>
    <w:rsid w:val="00B814EF"/>
    <w:rsid w:val="00B82037"/>
    <w:rsid w:val="00B8285C"/>
    <w:rsid w:val="00B95CB7"/>
    <w:rsid w:val="00BA0C98"/>
    <w:rsid w:val="00BA23DA"/>
    <w:rsid w:val="00BA2A75"/>
    <w:rsid w:val="00BA4BA0"/>
    <w:rsid w:val="00BA5AE2"/>
    <w:rsid w:val="00BB01F8"/>
    <w:rsid w:val="00BB2416"/>
    <w:rsid w:val="00BD695A"/>
    <w:rsid w:val="00BE1541"/>
    <w:rsid w:val="00BE4264"/>
    <w:rsid w:val="00BE6DD4"/>
    <w:rsid w:val="00BF335F"/>
    <w:rsid w:val="00BF698A"/>
    <w:rsid w:val="00C01279"/>
    <w:rsid w:val="00C02E47"/>
    <w:rsid w:val="00C120B7"/>
    <w:rsid w:val="00C32BDB"/>
    <w:rsid w:val="00C36343"/>
    <w:rsid w:val="00C529D5"/>
    <w:rsid w:val="00C53903"/>
    <w:rsid w:val="00C73570"/>
    <w:rsid w:val="00C76F9D"/>
    <w:rsid w:val="00C8160A"/>
    <w:rsid w:val="00C87028"/>
    <w:rsid w:val="00C95DF0"/>
    <w:rsid w:val="00C9785D"/>
    <w:rsid w:val="00C97BB9"/>
    <w:rsid w:val="00CB4B12"/>
    <w:rsid w:val="00CC4FE3"/>
    <w:rsid w:val="00CC52BC"/>
    <w:rsid w:val="00CD5E36"/>
    <w:rsid w:val="00CD6423"/>
    <w:rsid w:val="00CD6E4A"/>
    <w:rsid w:val="00CE16F4"/>
    <w:rsid w:val="00CF15C8"/>
    <w:rsid w:val="00CF5838"/>
    <w:rsid w:val="00D105DA"/>
    <w:rsid w:val="00D11144"/>
    <w:rsid w:val="00D2190C"/>
    <w:rsid w:val="00D26020"/>
    <w:rsid w:val="00D26654"/>
    <w:rsid w:val="00D3714A"/>
    <w:rsid w:val="00D427FF"/>
    <w:rsid w:val="00D45499"/>
    <w:rsid w:val="00D57431"/>
    <w:rsid w:val="00D63744"/>
    <w:rsid w:val="00D6583E"/>
    <w:rsid w:val="00D65B9F"/>
    <w:rsid w:val="00D65F57"/>
    <w:rsid w:val="00D7118D"/>
    <w:rsid w:val="00D744E2"/>
    <w:rsid w:val="00D74C30"/>
    <w:rsid w:val="00D77315"/>
    <w:rsid w:val="00D778F6"/>
    <w:rsid w:val="00D77F63"/>
    <w:rsid w:val="00D811E4"/>
    <w:rsid w:val="00D86711"/>
    <w:rsid w:val="00D91C61"/>
    <w:rsid w:val="00D92ADD"/>
    <w:rsid w:val="00D94360"/>
    <w:rsid w:val="00DA3A0A"/>
    <w:rsid w:val="00DA4D08"/>
    <w:rsid w:val="00DA5F87"/>
    <w:rsid w:val="00DA6CC5"/>
    <w:rsid w:val="00DB082C"/>
    <w:rsid w:val="00DB2592"/>
    <w:rsid w:val="00DB36F8"/>
    <w:rsid w:val="00DC5C1A"/>
    <w:rsid w:val="00DE2676"/>
    <w:rsid w:val="00DE2AA9"/>
    <w:rsid w:val="00DE5CF5"/>
    <w:rsid w:val="00E02CFC"/>
    <w:rsid w:val="00E063C4"/>
    <w:rsid w:val="00E22E65"/>
    <w:rsid w:val="00E27F94"/>
    <w:rsid w:val="00E33ACB"/>
    <w:rsid w:val="00E41CBE"/>
    <w:rsid w:val="00E45DE0"/>
    <w:rsid w:val="00E46326"/>
    <w:rsid w:val="00E52661"/>
    <w:rsid w:val="00E55795"/>
    <w:rsid w:val="00E615A4"/>
    <w:rsid w:val="00E61966"/>
    <w:rsid w:val="00E64D44"/>
    <w:rsid w:val="00E72C00"/>
    <w:rsid w:val="00E73D27"/>
    <w:rsid w:val="00E776BC"/>
    <w:rsid w:val="00E77A29"/>
    <w:rsid w:val="00E85215"/>
    <w:rsid w:val="00E912E8"/>
    <w:rsid w:val="00E93004"/>
    <w:rsid w:val="00E95746"/>
    <w:rsid w:val="00EB6566"/>
    <w:rsid w:val="00ED15A9"/>
    <w:rsid w:val="00ED41B9"/>
    <w:rsid w:val="00EE1330"/>
    <w:rsid w:val="00EE1A93"/>
    <w:rsid w:val="00EE36C2"/>
    <w:rsid w:val="00EE4A08"/>
    <w:rsid w:val="00EE796F"/>
    <w:rsid w:val="00EF2C82"/>
    <w:rsid w:val="00EF2E7F"/>
    <w:rsid w:val="00F02515"/>
    <w:rsid w:val="00F02EB3"/>
    <w:rsid w:val="00F154E1"/>
    <w:rsid w:val="00F20206"/>
    <w:rsid w:val="00F27CA0"/>
    <w:rsid w:val="00F3453F"/>
    <w:rsid w:val="00F37466"/>
    <w:rsid w:val="00F43409"/>
    <w:rsid w:val="00F54DC1"/>
    <w:rsid w:val="00F569E6"/>
    <w:rsid w:val="00F66FAE"/>
    <w:rsid w:val="00F670A8"/>
    <w:rsid w:val="00F710AE"/>
    <w:rsid w:val="00F77376"/>
    <w:rsid w:val="00F86A3D"/>
    <w:rsid w:val="00F91B74"/>
    <w:rsid w:val="00F94BC3"/>
    <w:rsid w:val="00F964F2"/>
    <w:rsid w:val="00FA122C"/>
    <w:rsid w:val="00FA1EEB"/>
    <w:rsid w:val="00FA4DEC"/>
    <w:rsid w:val="00FC3456"/>
    <w:rsid w:val="00FD5190"/>
    <w:rsid w:val="00FD5B7B"/>
    <w:rsid w:val="00FD6E5E"/>
    <w:rsid w:val="00FF7A07"/>
    <w:rsid w:val="05F8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566C6"/>
  <w15:docId w15:val="{1197B105-21CE-4F6A-A0AC-41EA8F671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ascii="Arial" w:hAnsi="Arial"/>
      <w:b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926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92644"/>
    <w:pPr>
      <w:tabs>
        <w:tab w:val="center" w:pos="4320"/>
        <w:tab w:val="right" w:pos="8640"/>
      </w:tabs>
    </w:pPr>
  </w:style>
  <w:style w:type="paragraph" w:customStyle="1" w:styleId="p12">
    <w:name w:val="p12"/>
    <w:basedOn w:val="Normal"/>
    <w:rsid w:val="00FC3456"/>
    <w:pPr>
      <w:widowControl w:val="0"/>
      <w:spacing w:line="280" w:lineRule="atLeast"/>
      <w:ind w:left="720" w:hanging="720"/>
    </w:pPr>
    <w:rPr>
      <w:snapToGrid w:val="0"/>
    </w:rPr>
  </w:style>
  <w:style w:type="paragraph" w:customStyle="1" w:styleId="MediumGrid1-Accent21">
    <w:name w:val="Medium Grid 1 - Accent 21"/>
    <w:basedOn w:val="Normal"/>
    <w:uiPriority w:val="34"/>
    <w:qFormat/>
    <w:rsid w:val="00FC3456"/>
    <w:pPr>
      <w:ind w:left="720"/>
    </w:pPr>
  </w:style>
  <w:style w:type="character" w:customStyle="1" w:styleId="Heading4Char">
    <w:name w:val="Heading 4 Char"/>
    <w:link w:val="Heading4"/>
    <w:rsid w:val="00711E1B"/>
    <w:rPr>
      <w:rFonts w:ascii="Arial" w:hAnsi="Arial"/>
      <w:b/>
      <w:sz w:val="24"/>
      <w:u w:val="single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1767D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35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E35A6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1B35E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3E4AA3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B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BE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BE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B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BEF"/>
    <w:rPr>
      <w:b/>
      <w:bCs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02EB3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ED1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15A9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B60F0"/>
  </w:style>
  <w:style w:type="paragraph" w:customStyle="1" w:styleId="paragraph">
    <w:name w:val="paragraph"/>
    <w:basedOn w:val="Normal"/>
    <w:rsid w:val="00171E8E"/>
    <w:pPr>
      <w:spacing w:before="100" w:beforeAutospacing="1" w:after="100" w:afterAutospacing="1"/>
    </w:pPr>
    <w:rPr>
      <w:szCs w:val="24"/>
      <w:lang w:eastAsia="en-GB"/>
    </w:rPr>
  </w:style>
  <w:style w:type="paragraph" w:styleId="BodyText">
    <w:name w:val="Body Text"/>
    <w:basedOn w:val="Normal"/>
    <w:link w:val="BodyTextChar"/>
    <w:rsid w:val="000D373F"/>
    <w:pPr>
      <w:widowControl w:val="0"/>
      <w:suppressAutoHyphens/>
      <w:spacing w:after="120"/>
    </w:pPr>
    <w:rPr>
      <w:rFonts w:ascii="Thorndale AMT" w:eastAsia="Albany AMT" w:hAnsi="Thorndale AMT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rsid w:val="000D373F"/>
    <w:rPr>
      <w:rFonts w:ascii="Thorndale AMT" w:eastAsia="Albany AMT" w:hAnsi="Thorndale AMT"/>
      <w:sz w:val="24"/>
      <w:szCs w:val="24"/>
    </w:rPr>
  </w:style>
  <w:style w:type="paragraph" w:customStyle="1" w:styleId="Default">
    <w:name w:val="Default"/>
    <w:rsid w:val="00D811E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5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9a4142d-4258-48ea-905c-1a62011dcfd7" xsi:nil="true"/>
    <lcf76f155ced4ddcb4097134ff3c332f xmlns="5e4b4bb6-81e4-43dd-8e40-5264836077b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4EC83AC7C554BA0417170A69478C2" ma:contentTypeVersion="19" ma:contentTypeDescription="Create a new document." ma:contentTypeScope="" ma:versionID="ef8684901adcbca075e98b1bb3b9b229">
  <xsd:schema xmlns:xsd="http://www.w3.org/2001/XMLSchema" xmlns:xs="http://www.w3.org/2001/XMLSchema" xmlns:p="http://schemas.microsoft.com/office/2006/metadata/properties" xmlns:ns2="5e4b4bb6-81e4-43dd-8e40-5264836077b0" xmlns:ns3="49a4142d-4258-48ea-905c-1a62011dcfd7" targetNamespace="http://schemas.microsoft.com/office/2006/metadata/properties" ma:root="true" ma:fieldsID="aac7b25ea8f0b90fcd95e2b3e12bc8d1" ns2:_="" ns3:_="">
    <xsd:import namespace="5e4b4bb6-81e4-43dd-8e40-5264836077b0"/>
    <xsd:import namespace="49a4142d-4258-48ea-905c-1a62011dcf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b4bb6-81e4-43dd-8e40-5264836077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4981c62-b2eb-4d24-95bc-4270c392d07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4142d-4258-48ea-905c-1a62011d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b43b97-bf9d-44f4-97e8-2d8a990804c2}" ma:internalName="TaxCatchAll" ma:showField="CatchAllData" ma:web="49a4142d-4258-48ea-905c-1a62011dcf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923C6B-C6CE-4A5E-883F-49FD32AD0DD2}">
  <ds:schemaRefs>
    <ds:schemaRef ds:uri="http://schemas.microsoft.com/office/2006/metadata/properties"/>
    <ds:schemaRef ds:uri="http://schemas.microsoft.com/office/infopath/2007/PartnerControls"/>
    <ds:schemaRef ds:uri="49a4142d-4258-48ea-905c-1a62011dcfd7"/>
    <ds:schemaRef ds:uri="5e4b4bb6-81e4-43dd-8e40-5264836077b0"/>
  </ds:schemaRefs>
</ds:datastoreItem>
</file>

<file path=customXml/itemProps2.xml><?xml version="1.0" encoding="utf-8"?>
<ds:datastoreItem xmlns:ds="http://schemas.openxmlformats.org/officeDocument/2006/customXml" ds:itemID="{FB101DE0-D8FF-4D5F-B9A5-401947886F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7FACB8-B8B5-4E16-BA69-958B56101F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17BB78-28D8-4631-804A-EF5BB4D45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b4bb6-81e4-43dd-8e40-5264836077b0"/>
    <ds:schemaRef ds:uri="49a4142d-4258-48ea-905c-1a62011dcf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709</Words>
  <Characters>4044</Characters>
  <Application>Microsoft Office Word</Application>
  <DocSecurity>0</DocSecurity>
  <Lines>33</Lines>
  <Paragraphs>9</Paragraphs>
  <ScaleCrop>false</ScaleCrop>
  <Company>Zoological Society of London</Company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template and guidance</dc:title>
  <dc:creator>Charlotte Cowan</dc:creator>
  <cp:lastModifiedBy>Amber Aries</cp:lastModifiedBy>
  <cp:revision>16</cp:revision>
  <cp:lastPrinted>2026-01-12T12:37:00Z</cp:lastPrinted>
  <dcterms:created xsi:type="dcterms:W3CDTF">2026-01-12T08:13:00Z</dcterms:created>
  <dcterms:modified xsi:type="dcterms:W3CDTF">2026-01-2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4EC83AC7C554BA0417170A69478C2</vt:lpwstr>
  </property>
  <property fmtid="{D5CDD505-2E9C-101B-9397-08002B2CF9AE}" pid="3" name="Zoogle Topic">
    <vt:lpwstr>39;#Working at ZSL|056a4b02-b401-44f2-9d48-66e1cd174674;#9;#Managing our people|1418240b-1ec6-46ab-8294-8e7c0cd8ecd4</vt:lpwstr>
  </property>
  <property fmtid="{D5CDD505-2E9C-101B-9397-08002B2CF9AE}" pid="4" name="Support category">
    <vt:lpwstr/>
  </property>
  <property fmtid="{D5CDD505-2E9C-101B-9397-08002B2CF9AE}" pid="5" name="Topic">
    <vt:lpwstr/>
  </property>
  <property fmtid="{D5CDD505-2E9C-101B-9397-08002B2CF9AE}" pid="6" name="paace835d1d34ace8fda094a5b4c07d3">
    <vt:lpwstr/>
  </property>
  <property fmtid="{D5CDD505-2E9C-101B-9397-08002B2CF9AE}" pid="7" name="Team">
    <vt:lpwstr>5;#HR|12cf6d2f-e5d5-4afc-acb4-2881efab8e57</vt:lpwstr>
  </property>
  <property fmtid="{D5CDD505-2E9C-101B-9397-08002B2CF9AE}" pid="8" name="Revision_x0020_level">
    <vt:lpwstr/>
  </property>
  <property fmtid="{D5CDD505-2E9C-101B-9397-08002B2CF9AE}" pid="9" name="Geograhic_x0020_scope">
    <vt:lpwstr/>
  </property>
  <property fmtid="{D5CDD505-2E9C-101B-9397-08002B2CF9AE}" pid="10" name="pa1a1158799747be85cc7547fcd25127">
    <vt:lpwstr/>
  </property>
  <property fmtid="{D5CDD505-2E9C-101B-9397-08002B2CF9AE}" pid="11" name="Document language">
    <vt:lpwstr>1;#English|8e6f1ede-5386-4ba2-be58-056b572f25ee</vt:lpwstr>
  </property>
  <property fmtid="{D5CDD505-2E9C-101B-9397-08002B2CF9AE}" pid="12" name="ZSL Keywords">
    <vt:lpwstr/>
  </property>
  <property fmtid="{D5CDD505-2E9C-101B-9397-08002B2CF9AE}" pid="13" name="Revision level">
    <vt:lpwstr/>
  </property>
  <property fmtid="{D5CDD505-2E9C-101B-9397-08002B2CF9AE}" pid="14" name="Geograhic scope">
    <vt:lpwstr/>
  </property>
  <property fmtid="{D5CDD505-2E9C-101B-9397-08002B2CF9AE}" pid="15" name="xd_ProgID">
    <vt:lpwstr/>
  </property>
  <property fmtid="{D5CDD505-2E9C-101B-9397-08002B2CF9AE}" pid="16" name="Document reference">
    <vt:lpwstr/>
  </property>
  <property fmtid="{D5CDD505-2E9C-101B-9397-08002B2CF9AE}" pid="17" name="ComplianceAssetId">
    <vt:lpwstr/>
  </property>
  <property fmtid="{D5CDD505-2E9C-101B-9397-08002B2CF9AE}" pid="18" name="TemplateUrl">
    <vt:lpwstr/>
  </property>
  <property fmtid="{D5CDD505-2E9C-101B-9397-08002B2CF9AE}" pid="19" name="Sponsor">
    <vt:lpwstr/>
  </property>
  <property fmtid="{D5CDD505-2E9C-101B-9397-08002B2CF9AE}" pid="20" name="_ExtendedDescription">
    <vt:lpwstr/>
  </property>
  <property fmtid="{D5CDD505-2E9C-101B-9397-08002B2CF9AE}" pid="21" name="TriggerFlowInfo">
    <vt:lpwstr/>
  </property>
  <property fmtid="{D5CDD505-2E9C-101B-9397-08002B2CF9AE}" pid="22" name="xd_Signature">
    <vt:bool>false</vt:bool>
  </property>
  <property fmtid="{D5CDD505-2E9C-101B-9397-08002B2CF9AE}" pid="23" name="MediaServiceImageTags">
    <vt:lpwstr/>
  </property>
  <property fmtid="{D5CDD505-2E9C-101B-9397-08002B2CF9AE}" pid="24" name="lcf76f155ced4ddcb4097134ff3c332f">
    <vt:lpwstr/>
  </property>
</Properties>
</file>